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2D34E6" w14:textId="77777777" w:rsidR="002C785C" w:rsidRDefault="002C785C">
      <w:pPr>
        <w:pStyle w:val="BodyText"/>
        <w:kinsoku w:val="0"/>
        <w:overflowPunct w:val="0"/>
        <w:spacing w:before="8"/>
        <w:ind w:left="0" w:firstLine="0"/>
        <w:rPr>
          <w:sz w:val="6"/>
          <w:szCs w:val="6"/>
        </w:rPr>
      </w:pPr>
    </w:p>
    <w:tbl>
      <w:tblPr>
        <w:tblW w:w="9095" w:type="dxa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47"/>
        <w:gridCol w:w="4548"/>
      </w:tblGrid>
      <w:tr w:rsidR="002C785C" w14:paraId="6D2D34EA" w14:textId="77777777" w:rsidTr="009E2553">
        <w:trPr>
          <w:trHeight w:hRule="exact" w:val="1472"/>
        </w:trPr>
        <w:tc>
          <w:tcPr>
            <w:tcW w:w="90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2D34E7" w14:textId="77777777" w:rsidR="002C785C" w:rsidRDefault="002C785C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chool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omputing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and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formation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Sciences</w:t>
            </w:r>
          </w:p>
          <w:p w14:paraId="6D2D34E8" w14:textId="77777777" w:rsidR="002C785C" w:rsidRDefault="002C785C">
            <w:pPr>
              <w:pStyle w:val="TableParagraph"/>
              <w:kinsoku w:val="0"/>
              <w:overflowPunct w:val="0"/>
              <w:spacing w:before="8"/>
              <w:rPr>
                <w:sz w:val="23"/>
                <w:szCs w:val="23"/>
              </w:rPr>
            </w:pPr>
          </w:p>
          <w:p w14:paraId="526EDA83" w14:textId="38C0B2B2" w:rsidR="002C785C" w:rsidRDefault="002C785C" w:rsidP="00996EE2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tle:</w:t>
            </w:r>
            <w:r>
              <w:rPr>
                <w:b/>
                <w:bCs/>
                <w:spacing w:val="49"/>
                <w:sz w:val="28"/>
                <w:szCs w:val="28"/>
              </w:rPr>
              <w:t xml:space="preserve"> </w:t>
            </w:r>
            <w:r w:rsidR="00746B0E" w:rsidRPr="00AC17F4">
              <w:rPr>
                <w:sz w:val="28"/>
                <w:szCs w:val="28"/>
              </w:rPr>
              <w:t xml:space="preserve">Applied </w:t>
            </w:r>
            <w:r w:rsidR="00996EE2">
              <w:rPr>
                <w:sz w:val="28"/>
                <w:szCs w:val="28"/>
              </w:rPr>
              <w:t>Linear</w:t>
            </w:r>
            <w:r>
              <w:rPr>
                <w:spacing w:val="-9"/>
                <w:sz w:val="28"/>
                <w:szCs w:val="28"/>
              </w:rPr>
              <w:t xml:space="preserve"> </w:t>
            </w:r>
            <w:r w:rsidR="00A151F1">
              <w:rPr>
                <w:sz w:val="28"/>
                <w:szCs w:val="28"/>
              </w:rPr>
              <w:t>Structures</w:t>
            </w:r>
            <w:r w:rsidR="00505C7E">
              <w:rPr>
                <w:sz w:val="28"/>
                <w:szCs w:val="28"/>
              </w:rPr>
              <w:t xml:space="preserve"> for Computing</w:t>
            </w:r>
            <w:r>
              <w:rPr>
                <w:sz w:val="28"/>
                <w:szCs w:val="28"/>
              </w:rPr>
              <w:tab/>
            </w:r>
            <w:r>
              <w:rPr>
                <w:b/>
                <w:bCs/>
                <w:sz w:val="28"/>
                <w:szCs w:val="28"/>
              </w:rPr>
              <w:t>Date:</w:t>
            </w:r>
            <w:r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 w:rsidR="00505C7E">
              <w:rPr>
                <w:sz w:val="28"/>
                <w:szCs w:val="28"/>
              </w:rPr>
              <w:t>10</w:t>
            </w:r>
            <w:r w:rsidR="00DD2469">
              <w:rPr>
                <w:sz w:val="28"/>
                <w:szCs w:val="28"/>
              </w:rPr>
              <w:t>/</w:t>
            </w:r>
            <w:r w:rsidR="00505C7E">
              <w:rPr>
                <w:sz w:val="28"/>
                <w:szCs w:val="28"/>
              </w:rPr>
              <w:t>0</w:t>
            </w:r>
            <w:r w:rsidR="0045378C">
              <w:rPr>
                <w:sz w:val="28"/>
                <w:szCs w:val="28"/>
              </w:rPr>
              <w:t>8</w:t>
            </w:r>
            <w:r w:rsidR="001B76D6">
              <w:rPr>
                <w:sz w:val="28"/>
                <w:szCs w:val="28"/>
              </w:rPr>
              <w:t>/</w:t>
            </w:r>
            <w:r w:rsidR="009A60E3">
              <w:rPr>
                <w:sz w:val="28"/>
                <w:szCs w:val="28"/>
              </w:rPr>
              <w:t>20</w:t>
            </w:r>
            <w:r w:rsidR="00420648">
              <w:rPr>
                <w:sz w:val="28"/>
                <w:szCs w:val="28"/>
              </w:rPr>
              <w:t>20</w:t>
            </w:r>
          </w:p>
          <w:p w14:paraId="6D2D34E9" w14:textId="01C1B813" w:rsidR="00FE115F" w:rsidRPr="00FE115F" w:rsidRDefault="00FE115F" w:rsidP="00FE115F">
            <w:pPr>
              <w:tabs>
                <w:tab w:val="left" w:pos="5355"/>
              </w:tabs>
            </w:pPr>
            <w:r>
              <w:tab/>
            </w:r>
          </w:p>
        </w:tc>
      </w:tr>
      <w:tr w:rsidR="002C785C" w14:paraId="6D2D34EE" w14:textId="77777777" w:rsidTr="009E2553">
        <w:trPr>
          <w:trHeight w:hRule="exact" w:val="1850"/>
        </w:trPr>
        <w:tc>
          <w:tcPr>
            <w:tcW w:w="9095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D2D34EB" w14:textId="1C839F34" w:rsidR="002C785C" w:rsidRDefault="002C785C" w:rsidP="004E6386">
            <w:pPr>
              <w:pStyle w:val="TableParagraph"/>
              <w:kinsoku w:val="0"/>
              <w:overflowPunct w:val="0"/>
              <w:spacing w:before="146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:</w:t>
            </w:r>
            <w:r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="004E6386">
              <w:rPr>
                <w:sz w:val="28"/>
                <w:szCs w:val="28"/>
              </w:rPr>
              <w:t>COT-</w:t>
            </w:r>
            <w:r w:rsidR="00FE115F">
              <w:rPr>
                <w:sz w:val="28"/>
                <w:szCs w:val="28"/>
              </w:rPr>
              <w:t>3</w:t>
            </w:r>
            <w:r w:rsidR="00EA73B6">
              <w:rPr>
                <w:sz w:val="28"/>
                <w:szCs w:val="28"/>
              </w:rPr>
              <w:t>510</w:t>
            </w:r>
          </w:p>
          <w:p w14:paraId="6D2D34EC" w14:textId="77777777" w:rsidR="002C785C" w:rsidRDefault="002C785C">
            <w:pPr>
              <w:pStyle w:val="TableParagraph"/>
              <w:kinsoku w:val="0"/>
              <w:overflowPunct w:val="0"/>
              <w:spacing w:before="11"/>
              <w:rPr>
                <w:sz w:val="23"/>
                <w:szCs w:val="23"/>
              </w:rPr>
            </w:pPr>
          </w:p>
          <w:p w14:paraId="6D2D34ED" w14:textId="77777777" w:rsidR="002C785C" w:rsidRDefault="002C785C" w:rsidP="00EF57D4">
            <w:pPr>
              <w:pStyle w:val="TableParagraph"/>
              <w:kinsoku w:val="0"/>
              <w:overflowPunct w:val="0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3</w:t>
            </w:r>
          </w:p>
        </w:tc>
      </w:tr>
      <w:tr w:rsidR="002C785C" w14:paraId="6D2D34F3" w14:textId="77777777" w:rsidTr="009E2553">
        <w:trPr>
          <w:trHeight w:hRule="exact" w:val="1263"/>
        </w:trPr>
        <w:tc>
          <w:tcPr>
            <w:tcW w:w="4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4EF" w14:textId="77777777"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Subject Area: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spacing w:val="-1"/>
              </w:rPr>
              <w:t>Foundations</w:t>
            </w:r>
          </w:p>
        </w:tc>
        <w:tc>
          <w:tcPr>
            <w:tcW w:w="4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4F0" w14:textId="77777777" w:rsidR="002C785C" w:rsidRDefault="002C785C">
            <w:pPr>
              <w:pStyle w:val="TableParagraph"/>
              <w:kinsoku w:val="0"/>
              <w:overflowPunct w:val="0"/>
              <w:spacing w:line="273" w:lineRule="exact"/>
              <w:ind w:left="222" w:hanging="120"/>
            </w:pPr>
            <w:r>
              <w:rPr>
                <w:b/>
                <w:bCs/>
                <w:spacing w:val="-1"/>
              </w:rPr>
              <w:t>Subject Area</w:t>
            </w:r>
            <w:r>
              <w:rPr>
                <w:b/>
                <w:bCs/>
                <w:spacing w:val="59"/>
              </w:rPr>
              <w:t xml:space="preserve"> </w:t>
            </w:r>
            <w:r>
              <w:rPr>
                <w:b/>
                <w:bCs/>
                <w:spacing w:val="-1"/>
              </w:rPr>
              <w:t>Coordinator:</w:t>
            </w:r>
          </w:p>
          <w:p w14:paraId="6D2D34F1" w14:textId="77777777" w:rsidR="002C785C" w:rsidRDefault="00C1791D">
            <w:pPr>
              <w:pStyle w:val="TableParagraph"/>
              <w:kinsoku w:val="0"/>
              <w:overflowPunct w:val="0"/>
              <w:spacing w:line="275" w:lineRule="exact"/>
              <w:ind w:left="222"/>
              <w:rPr>
                <w:spacing w:val="-1"/>
              </w:rPr>
            </w:pPr>
            <w:proofErr w:type="spellStart"/>
            <w:r>
              <w:rPr>
                <w:spacing w:val="-1"/>
              </w:rPr>
              <w:t>Xudong</w:t>
            </w:r>
            <w:proofErr w:type="spellEnd"/>
            <w:r>
              <w:rPr>
                <w:spacing w:val="-1"/>
              </w:rPr>
              <w:t xml:space="preserve"> He</w:t>
            </w:r>
          </w:p>
          <w:p w14:paraId="6D2D34F2" w14:textId="77777777" w:rsidR="002C785C" w:rsidRDefault="002C785C" w:rsidP="00C1791D">
            <w:pPr>
              <w:pStyle w:val="TableParagraph"/>
              <w:kinsoku w:val="0"/>
              <w:overflowPunct w:val="0"/>
              <w:spacing w:before="120"/>
              <w:ind w:left="102"/>
            </w:pPr>
            <w:r>
              <w:rPr>
                <w:b/>
                <w:bCs/>
              </w:rPr>
              <w:t xml:space="preserve">email: </w:t>
            </w:r>
            <w:r w:rsidR="00C1791D">
              <w:rPr>
                <w:bCs/>
              </w:rPr>
              <w:t>hex</w:t>
            </w:r>
            <w:hyperlink r:id="rId11" w:history="1">
              <w:r w:rsidR="00C1791D">
                <w:rPr>
                  <w:spacing w:val="-1"/>
                </w:rPr>
                <w:t>@c</w:t>
              </w:r>
              <w:r>
                <w:rPr>
                  <w:spacing w:val="-1"/>
                </w:rPr>
                <w:t>s.fiu.edu</w:t>
              </w:r>
            </w:hyperlink>
          </w:p>
        </w:tc>
      </w:tr>
      <w:tr w:rsidR="002C785C" w14:paraId="6D2D34F5" w14:textId="77777777" w:rsidTr="00EA6CBC">
        <w:trPr>
          <w:trHeight w:hRule="exact" w:val="749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4F4" w14:textId="36F92BB1" w:rsidR="002C785C" w:rsidRPr="00FA1AB0" w:rsidRDefault="002C785C" w:rsidP="009E2553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 w:rsidRPr="00FA1AB0">
              <w:rPr>
                <w:b/>
                <w:bCs/>
              </w:rPr>
              <w:t>Catalog Description:</w:t>
            </w:r>
            <w:r w:rsidR="00EF688D" w:rsidRPr="00FA1AB0">
              <w:t xml:space="preserve"> </w:t>
            </w:r>
            <w:r w:rsidR="00505C7E" w:rsidRPr="00505C7E">
              <w:t xml:space="preserve">This course is designed to prepare computer science/IT students with the applied knowledge of linear structures for computing and data analytics. </w:t>
            </w:r>
          </w:p>
        </w:tc>
      </w:tr>
      <w:tr w:rsidR="002C785C" w14:paraId="6D2D34FE" w14:textId="77777777" w:rsidTr="009E2553">
        <w:trPr>
          <w:trHeight w:hRule="exact" w:val="1977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4F6" w14:textId="71567E89" w:rsidR="002C785C" w:rsidRPr="00FA1AB0" w:rsidRDefault="002C785C">
            <w:pPr>
              <w:pStyle w:val="TableParagraph"/>
              <w:kinsoku w:val="0"/>
              <w:overflowPunct w:val="0"/>
              <w:spacing w:line="256" w:lineRule="exact"/>
              <w:ind w:left="102"/>
              <w:rPr>
                <w:b/>
                <w:bCs/>
              </w:rPr>
            </w:pPr>
            <w:r w:rsidRPr="00FA1AB0">
              <w:rPr>
                <w:b/>
                <w:bCs/>
              </w:rPr>
              <w:t>Textbook</w:t>
            </w:r>
            <w:r w:rsidR="00FA2466" w:rsidRPr="00FA1AB0">
              <w:rPr>
                <w:b/>
                <w:bCs/>
              </w:rPr>
              <w:t>s</w:t>
            </w:r>
            <w:r w:rsidRPr="00FA1AB0">
              <w:rPr>
                <w:b/>
                <w:bCs/>
              </w:rPr>
              <w:t>:</w:t>
            </w:r>
          </w:p>
          <w:p w14:paraId="1E41401D" w14:textId="77777777" w:rsidR="00E81004" w:rsidRPr="00FA1AB0" w:rsidRDefault="00E81004">
            <w:pPr>
              <w:pStyle w:val="TableParagraph"/>
              <w:kinsoku w:val="0"/>
              <w:overflowPunct w:val="0"/>
              <w:spacing w:line="256" w:lineRule="exact"/>
              <w:ind w:left="102"/>
              <w:rPr>
                <w:b/>
                <w:bCs/>
              </w:rPr>
            </w:pPr>
          </w:p>
          <w:p w14:paraId="6D2D34FD" w14:textId="73CB310C" w:rsidR="002C785C" w:rsidRPr="00FA1AB0" w:rsidRDefault="00FA1AB0" w:rsidP="008D5AEF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 w:rsidRPr="00FA1AB0">
              <w:t xml:space="preserve">Boyd, Stephen, and Lieven </w:t>
            </w:r>
            <w:proofErr w:type="spellStart"/>
            <w:r w:rsidRPr="00FA1AB0">
              <w:t>Vandenberghe</w:t>
            </w:r>
            <w:proofErr w:type="spellEnd"/>
            <w:r w:rsidRPr="00FA1AB0">
              <w:t xml:space="preserve">. Introduction to applied linear algebra: vectors, matrices, and least squares. Cambridge university press, 2018. </w:t>
            </w:r>
            <w:r w:rsidR="008D5AEF">
              <w:t xml:space="preserve">ISBN: </w:t>
            </w:r>
            <w:r w:rsidR="008D5AEF" w:rsidRPr="008D5AEF">
              <w:t>I978-1-316-51896-0</w:t>
            </w:r>
          </w:p>
        </w:tc>
      </w:tr>
      <w:tr w:rsidR="002C785C" w14:paraId="6D2D3501" w14:textId="77777777" w:rsidTr="0045378C">
        <w:trPr>
          <w:trHeight w:hRule="exact" w:val="1703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4FF" w14:textId="6EC87BB0" w:rsidR="002C785C" w:rsidRPr="00FA1AB0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  <w:rPr>
                <w:b/>
                <w:bCs/>
                <w:spacing w:val="-1"/>
              </w:rPr>
            </w:pPr>
            <w:r w:rsidRPr="00FA1AB0">
              <w:rPr>
                <w:b/>
                <w:bCs/>
                <w:spacing w:val="-1"/>
              </w:rPr>
              <w:t>References</w:t>
            </w:r>
            <w:r w:rsidR="0045378C">
              <w:rPr>
                <w:b/>
                <w:bCs/>
                <w:spacing w:val="-1"/>
              </w:rPr>
              <w:t xml:space="preserve"> (for further reading)</w:t>
            </w:r>
            <w:r w:rsidRPr="00FA1AB0">
              <w:rPr>
                <w:b/>
                <w:bCs/>
                <w:spacing w:val="-1"/>
              </w:rPr>
              <w:t>:</w:t>
            </w:r>
            <w:r w:rsidR="00C51BFC" w:rsidRPr="00FA1AB0">
              <w:rPr>
                <w:b/>
                <w:bCs/>
                <w:spacing w:val="-1"/>
              </w:rPr>
              <w:t xml:space="preserve"> </w:t>
            </w:r>
          </w:p>
          <w:p w14:paraId="16303C03" w14:textId="1C3DF19F" w:rsidR="0045378C" w:rsidRDefault="0045378C">
            <w:pPr>
              <w:pStyle w:val="TableParagraph"/>
              <w:kinsoku w:val="0"/>
              <w:overflowPunct w:val="0"/>
              <w:spacing w:line="275" w:lineRule="exact"/>
              <w:ind w:left="102"/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[1] Heller, Don. "A survey of parallel algorithms in numerical linear algebra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Siam Review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20.4 (1978): 740-777.</w:t>
            </w:r>
          </w:p>
          <w:p w14:paraId="0F6B1CC8" w14:textId="248C973A" w:rsidR="0045378C" w:rsidRDefault="0045378C">
            <w:pPr>
              <w:pStyle w:val="TableParagraph"/>
              <w:kinsoku w:val="0"/>
              <w:overflowPunct w:val="0"/>
              <w:spacing w:line="275" w:lineRule="exact"/>
              <w:ind w:left="102"/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[2] Xiao, Han. "Towards parallel and distributed computing in large-scale data mining: A survey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Technical University of Munich, Tech. Rep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(2010).</w:t>
            </w:r>
          </w:p>
          <w:p w14:paraId="6D2D3500" w14:textId="040D2B46" w:rsidR="00C51BFC" w:rsidRPr="00FA1AB0" w:rsidRDefault="0045378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[3] Davis, Ernest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Linear algebra and probability for computer science application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 CRC Press, 2012.</w:t>
            </w:r>
          </w:p>
        </w:tc>
      </w:tr>
      <w:tr w:rsidR="002C785C" w14:paraId="6D2D3504" w14:textId="77777777" w:rsidTr="009C2E17">
        <w:trPr>
          <w:trHeight w:hRule="exact" w:val="884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02" w14:textId="77777777" w:rsidR="002C785C" w:rsidRPr="00FA1AB0" w:rsidRDefault="002C785C" w:rsidP="009A60E3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 w:rsidRPr="00FA1AB0">
              <w:rPr>
                <w:b/>
                <w:bCs/>
              </w:rPr>
              <w:t>Prerequisites Courses:</w:t>
            </w:r>
            <w:r w:rsidRPr="00FA1AB0">
              <w:rPr>
                <w:b/>
                <w:bCs/>
                <w:spacing w:val="-2"/>
              </w:rPr>
              <w:t xml:space="preserve"> </w:t>
            </w:r>
            <w:r w:rsidR="00132507" w:rsidRPr="00FA1AB0">
              <w:rPr>
                <w:spacing w:val="-1"/>
              </w:rPr>
              <w:t>MAC</w:t>
            </w:r>
            <w:r w:rsidR="009A60E3" w:rsidRPr="00FA1AB0">
              <w:rPr>
                <w:spacing w:val="-1"/>
              </w:rPr>
              <w:t>-XXXX</w:t>
            </w:r>
            <w:r w:rsidR="00132507" w:rsidRPr="00FA1AB0">
              <w:rPr>
                <w:spacing w:val="-1"/>
              </w:rPr>
              <w:t xml:space="preserve"> and </w:t>
            </w:r>
            <w:r w:rsidR="009A60E3" w:rsidRPr="00FA1AB0">
              <w:rPr>
                <w:spacing w:val="-1"/>
              </w:rPr>
              <w:t>COP-XXXX</w:t>
            </w:r>
          </w:p>
          <w:p w14:paraId="6D2D3503" w14:textId="77777777" w:rsidR="005C68E8" w:rsidRPr="00FA1AB0" w:rsidRDefault="005C68E8" w:rsidP="009A60E3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 w:rsidRPr="00FA1AB0">
              <w:rPr>
                <w:bCs/>
              </w:rPr>
              <w:t>(</w:t>
            </w:r>
            <w:r w:rsidR="00EE558A" w:rsidRPr="00FA1AB0">
              <w:rPr>
                <w:bCs/>
              </w:rPr>
              <w:t xml:space="preserve">passed </w:t>
            </w:r>
            <w:r w:rsidRPr="00FA1AB0">
              <w:rPr>
                <w:bCs/>
              </w:rPr>
              <w:t>at least one college level math course and one basic college level programming course)</w:t>
            </w:r>
          </w:p>
        </w:tc>
      </w:tr>
      <w:tr w:rsidR="002C785C" w14:paraId="6D2D3507" w14:textId="77777777" w:rsidTr="009C2E17">
        <w:trPr>
          <w:trHeight w:hRule="exact" w:val="317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05" w14:textId="4FE0A0AB" w:rsidR="002C785C" w:rsidRDefault="002C785C" w:rsidP="00FF6798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>
              <w:rPr>
                <w:b/>
                <w:bCs/>
              </w:rPr>
              <w:t xml:space="preserve">Corequisite Courses: </w:t>
            </w:r>
            <w:r w:rsidR="006615FF">
              <w:rPr>
                <w:spacing w:val="-1"/>
              </w:rPr>
              <w:t>COT</w:t>
            </w:r>
            <w:r w:rsidR="002F58AD">
              <w:rPr>
                <w:spacing w:val="-1"/>
              </w:rPr>
              <w:t xml:space="preserve"> </w:t>
            </w:r>
            <w:r w:rsidR="006615FF">
              <w:rPr>
                <w:spacing w:val="-1"/>
              </w:rPr>
              <w:t>3100</w:t>
            </w:r>
            <w:r w:rsidR="002F58AD">
              <w:rPr>
                <w:spacing w:val="-1"/>
              </w:rPr>
              <w:t xml:space="preserve"> or </w:t>
            </w:r>
            <w:r w:rsidR="002F58AD">
              <w:t>MAD 2104</w:t>
            </w:r>
          </w:p>
          <w:p w14:paraId="6D2D3506" w14:textId="7C709540" w:rsidR="005C68E8" w:rsidRPr="00522422" w:rsidRDefault="005C68E8" w:rsidP="009C2E17">
            <w:pPr>
              <w:pStyle w:val="TableParagraph"/>
              <w:kinsoku w:val="0"/>
              <w:overflowPunct w:val="0"/>
              <w:spacing w:line="272" w:lineRule="exact"/>
              <w:rPr>
                <w:strike/>
              </w:rPr>
            </w:pPr>
          </w:p>
        </w:tc>
      </w:tr>
    </w:tbl>
    <w:p w14:paraId="6D2D3508" w14:textId="77777777" w:rsidR="002C785C" w:rsidRDefault="002C785C">
      <w:pPr>
        <w:pStyle w:val="BodyText"/>
        <w:kinsoku w:val="0"/>
        <w:overflowPunct w:val="0"/>
        <w:spacing w:before="1"/>
        <w:ind w:left="0" w:firstLine="0"/>
        <w:rPr>
          <w:sz w:val="17"/>
          <w:szCs w:val="17"/>
        </w:rPr>
      </w:pPr>
    </w:p>
    <w:p w14:paraId="6D2D3509" w14:textId="77777777" w:rsidR="00FF6798" w:rsidRDefault="00FF6798">
      <w:pPr>
        <w:pStyle w:val="BodyText"/>
        <w:kinsoku w:val="0"/>
        <w:overflowPunct w:val="0"/>
        <w:spacing w:before="69" w:line="480" w:lineRule="auto"/>
        <w:ind w:left="220" w:right="4739" w:firstLine="0"/>
        <w:rPr>
          <w:u w:val="single"/>
        </w:rPr>
        <w:sectPr w:rsidR="00FF6798">
          <w:footerReference w:type="default" r:id="rId12"/>
          <w:pgSz w:w="12240" w:h="15840"/>
          <w:pgMar w:top="980" w:right="1580" w:bottom="920" w:left="1580" w:header="0" w:footer="727" w:gutter="0"/>
          <w:pgNumType w:start="1"/>
          <w:cols w:space="720"/>
          <w:noEndnote/>
        </w:sectPr>
      </w:pPr>
    </w:p>
    <w:p w14:paraId="6D2D350A" w14:textId="1FC43947" w:rsidR="00FF6798" w:rsidRDefault="002C785C" w:rsidP="0082022B">
      <w:pPr>
        <w:pStyle w:val="BodyText"/>
        <w:kinsoku w:val="0"/>
        <w:overflowPunct w:val="0"/>
        <w:ind w:left="216" w:right="1584" w:firstLine="0"/>
      </w:pPr>
      <w:r>
        <w:rPr>
          <w:u w:val="single"/>
        </w:rPr>
        <w:lastRenderedPageBreak/>
        <w:t>Type:</w:t>
      </w:r>
      <w:r w:rsidR="00EF688D">
        <w:t xml:space="preserve"> </w:t>
      </w:r>
      <w:r w:rsidR="008D5AEF">
        <w:t>Elective</w:t>
      </w:r>
      <w:r>
        <w:t xml:space="preserve"> for CS </w:t>
      </w:r>
      <w:r w:rsidR="00132507">
        <w:t xml:space="preserve">and IT </w:t>
      </w:r>
      <w:r>
        <w:t>Major</w:t>
      </w:r>
      <w:r w:rsidR="00132507">
        <w:t>s</w:t>
      </w:r>
      <w:r w:rsidR="00FF6798">
        <w:t>.</w:t>
      </w:r>
    </w:p>
    <w:p w14:paraId="6D2D350C" w14:textId="231E0A8F" w:rsidR="0082022B" w:rsidRPr="0082022B" w:rsidRDefault="0082022B" w:rsidP="008D5AEF">
      <w:pPr>
        <w:pStyle w:val="BodyText"/>
        <w:kinsoku w:val="0"/>
        <w:overflowPunct w:val="0"/>
        <w:ind w:left="0" w:right="80" w:firstLine="0"/>
      </w:pPr>
    </w:p>
    <w:p w14:paraId="6D2D350D" w14:textId="77777777" w:rsidR="00A151F1" w:rsidRPr="009C2E17" w:rsidRDefault="00A151F1" w:rsidP="0057322A">
      <w:pPr>
        <w:pStyle w:val="BodyText"/>
        <w:kinsoku w:val="0"/>
        <w:overflowPunct w:val="0"/>
        <w:spacing w:before="69"/>
        <w:ind w:left="220" w:firstLine="0"/>
        <w:rPr>
          <w:u w:val="single"/>
        </w:rPr>
      </w:pPr>
      <w:r w:rsidRPr="009C2E17">
        <w:rPr>
          <w:u w:val="single"/>
        </w:rPr>
        <w:t>Prerequisites Topics:</w:t>
      </w:r>
    </w:p>
    <w:p w14:paraId="6D2D350E" w14:textId="01D5BB1A" w:rsidR="00A151F1" w:rsidRPr="009C2E17" w:rsidRDefault="00A151F1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9C2E17">
        <w:t xml:space="preserve">Solve </w:t>
      </w:r>
      <w:r w:rsidR="009C2E17" w:rsidRPr="009C2E17">
        <w:t xml:space="preserve">basic </w:t>
      </w:r>
      <w:r w:rsidRPr="009C2E17">
        <w:t>algebraic equations</w:t>
      </w:r>
    </w:p>
    <w:p w14:paraId="6D2D350F" w14:textId="0AAA377B" w:rsidR="00A151F1" w:rsidRPr="009C2E17" w:rsidRDefault="009C2E17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9C2E17">
        <w:t>Systems of linear equations</w:t>
      </w:r>
    </w:p>
    <w:p w14:paraId="6D2D3510" w14:textId="74A0CDB0" w:rsidR="00A151F1" w:rsidRPr="009C2E17" w:rsidRDefault="009C2E17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9C2E17">
        <w:t>Functions</w:t>
      </w:r>
    </w:p>
    <w:p w14:paraId="28079B8F" w14:textId="0BB51C05" w:rsidR="009C2E17" w:rsidRDefault="009C2E17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9C2E17">
        <w:t>Radical Expressions and Equations</w:t>
      </w:r>
    </w:p>
    <w:p w14:paraId="6D2D3513" w14:textId="77777777" w:rsidR="004D4E2A" w:rsidRDefault="004D4E2A" w:rsidP="004D4E2A">
      <w:pPr>
        <w:pStyle w:val="BodyText"/>
        <w:tabs>
          <w:tab w:val="left" w:pos="940"/>
        </w:tabs>
        <w:kinsoku w:val="0"/>
        <w:overflowPunct w:val="0"/>
        <w:ind w:left="940" w:firstLine="0"/>
      </w:pPr>
    </w:p>
    <w:p w14:paraId="6D2D3514" w14:textId="3D856720" w:rsidR="004D4E2A" w:rsidRPr="0057322A" w:rsidRDefault="00EA6CBC" w:rsidP="004D4E2A">
      <w:pPr>
        <w:pStyle w:val="BodyText"/>
        <w:tabs>
          <w:tab w:val="left" w:pos="940"/>
        </w:tabs>
        <w:kinsoku w:val="0"/>
        <w:overflowPunct w:val="0"/>
        <w:ind w:left="0" w:firstLine="0"/>
      </w:pPr>
      <w:r>
        <w:t>Applied linear</w:t>
      </w:r>
      <w:r w:rsidR="004D4E2A" w:rsidRPr="00C813D6">
        <w:t xml:space="preserve"> </w:t>
      </w:r>
      <w:r w:rsidR="004D4E2A">
        <w:t xml:space="preserve">structures course requires that students must have completed </w:t>
      </w:r>
      <w:r w:rsidR="004D4E2A" w:rsidRPr="00A4320D">
        <w:t>some introductory math (</w:t>
      </w:r>
      <w:r w:rsidR="004D4E2A">
        <w:t xml:space="preserve">any </w:t>
      </w:r>
      <w:r w:rsidR="004D4E2A" w:rsidRPr="00A4320D">
        <w:t>MAC</w:t>
      </w:r>
      <w:r w:rsidR="004D4E2A">
        <w:t>-</w:t>
      </w:r>
      <w:r w:rsidR="004D4E2A" w:rsidRPr="00A4320D">
        <w:t>XXXX) and some introductory programming experience (</w:t>
      </w:r>
      <w:r w:rsidR="004D4E2A">
        <w:t xml:space="preserve">any </w:t>
      </w:r>
      <w:r w:rsidR="004D4E2A" w:rsidRPr="00A4320D">
        <w:t>COP</w:t>
      </w:r>
      <w:r w:rsidR="004D4E2A">
        <w:t>-</w:t>
      </w:r>
      <w:r w:rsidR="004D4E2A" w:rsidRPr="00A4320D">
        <w:t>XXXX) as prereq</w:t>
      </w:r>
      <w:r w:rsidR="002C0EB9">
        <w:t>uisite</w:t>
      </w:r>
      <w:r>
        <w:t>/corequisite</w:t>
      </w:r>
      <w:r w:rsidR="004D4E2A">
        <w:t xml:space="preserve">. Additionally, the students need university level </w:t>
      </w:r>
      <w:r>
        <w:t>discrete structures knowledge by previously/simultaneously taking COT3100.</w:t>
      </w:r>
    </w:p>
    <w:p w14:paraId="6D2D3515" w14:textId="77777777" w:rsidR="002C785C" w:rsidRPr="0057322A" w:rsidRDefault="002C785C" w:rsidP="0057322A">
      <w:pPr>
        <w:pStyle w:val="BodyText"/>
        <w:kinsoku w:val="0"/>
        <w:overflowPunct w:val="0"/>
        <w:spacing w:before="10"/>
        <w:ind w:left="360" w:firstLine="0"/>
        <w:rPr>
          <w:sz w:val="18"/>
          <w:szCs w:val="18"/>
        </w:rPr>
      </w:pPr>
    </w:p>
    <w:p w14:paraId="6D2D3516" w14:textId="77777777" w:rsidR="002C785C" w:rsidRDefault="002C785C" w:rsidP="0082022B">
      <w:pPr>
        <w:pStyle w:val="BodyText"/>
        <w:kinsoku w:val="0"/>
        <w:overflowPunct w:val="0"/>
        <w:ind w:left="216" w:firstLine="0"/>
      </w:pPr>
      <w:r>
        <w:rPr>
          <w:u w:val="single"/>
        </w:rPr>
        <w:t xml:space="preserve">Course </w:t>
      </w:r>
      <w:r>
        <w:rPr>
          <w:spacing w:val="-1"/>
          <w:u w:val="single"/>
        </w:rPr>
        <w:t>Outcomes:</w:t>
      </w:r>
    </w:p>
    <w:p w14:paraId="021780E4" w14:textId="4F8C712F" w:rsidR="00FE22E8" w:rsidRPr="005A4B26" w:rsidRDefault="00E73079" w:rsidP="0082022B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ind w:left="936"/>
      </w:pPr>
      <w:r w:rsidRPr="005A4B26">
        <w:t>Be familiar with</w:t>
      </w:r>
      <w:r w:rsidR="002C785C" w:rsidRPr="005A4B26">
        <w:rPr>
          <w:spacing w:val="-1"/>
        </w:rPr>
        <w:t xml:space="preserve"> </w:t>
      </w:r>
      <w:r w:rsidR="00303A91">
        <w:rPr>
          <w:spacing w:val="-1"/>
        </w:rPr>
        <w:t xml:space="preserve">basic definitions of </w:t>
      </w:r>
      <w:r w:rsidR="00FE22E8" w:rsidRPr="005A4B26">
        <w:t>vectors,</w:t>
      </w:r>
      <w:r w:rsidR="00061362" w:rsidRPr="005A4B26">
        <w:t xml:space="preserve"> matrices,</w:t>
      </w:r>
      <w:r w:rsidR="00FE22E8" w:rsidRPr="005A4B26">
        <w:t xml:space="preserve"> linear functions, norm, and </w:t>
      </w:r>
      <w:r w:rsidR="00505C7E">
        <w:t>linear structures</w:t>
      </w:r>
    </w:p>
    <w:p w14:paraId="6D2D3518" w14:textId="36A29434" w:rsidR="00A151F1" w:rsidRPr="005A4B26" w:rsidRDefault="00E73079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 w:rsidRPr="005A4B26">
        <w:t xml:space="preserve">Master the </w:t>
      </w:r>
      <w:r w:rsidR="00505C7E">
        <w:t xml:space="preserve">computing </w:t>
      </w:r>
      <w:r w:rsidRPr="005A4B26">
        <w:t>applications of</w:t>
      </w:r>
      <w:r w:rsidR="00A151F1" w:rsidRPr="005A4B26">
        <w:rPr>
          <w:spacing w:val="-1"/>
        </w:rPr>
        <w:t xml:space="preserve"> </w:t>
      </w:r>
      <w:r w:rsidR="00FE22E8" w:rsidRPr="005A4B26">
        <w:t>linear structures</w:t>
      </w:r>
      <w:r w:rsidR="00505C7E">
        <w:t>, including those in data analytics</w:t>
      </w:r>
    </w:p>
    <w:p w14:paraId="6D2D351A" w14:textId="7DFCDAE9" w:rsidR="002C785C" w:rsidRPr="005A4B26" w:rsidRDefault="002C785C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rPr>
          <w:spacing w:val="-1"/>
        </w:rPr>
      </w:pPr>
      <w:r w:rsidRPr="005A4B26">
        <w:t>Be</w:t>
      </w:r>
      <w:r w:rsidRPr="005A4B26">
        <w:rPr>
          <w:spacing w:val="-1"/>
        </w:rPr>
        <w:t xml:space="preserve"> </w:t>
      </w:r>
      <w:r w:rsidRPr="005A4B26">
        <w:t>exposed</w:t>
      </w:r>
      <w:r w:rsidRPr="005A4B26">
        <w:rPr>
          <w:spacing w:val="-1"/>
        </w:rPr>
        <w:t xml:space="preserve"> </w:t>
      </w:r>
      <w:r w:rsidRPr="005A4B26">
        <w:t>to</w:t>
      </w:r>
      <w:r w:rsidRPr="005A4B26">
        <w:rPr>
          <w:spacing w:val="-1"/>
        </w:rPr>
        <w:t xml:space="preserve"> </w:t>
      </w:r>
      <w:r w:rsidR="00303A91">
        <w:rPr>
          <w:spacing w:val="-1"/>
        </w:rPr>
        <w:t xml:space="preserve">computing tools (e.g., </w:t>
      </w:r>
      <w:r w:rsidR="00FE22E8" w:rsidRPr="005A4B26">
        <w:rPr>
          <w:spacing w:val="-1"/>
        </w:rPr>
        <w:t>clustering</w:t>
      </w:r>
      <w:r w:rsidR="00ED3709">
        <w:rPr>
          <w:spacing w:val="-1"/>
        </w:rPr>
        <w:t>, regression,</w:t>
      </w:r>
      <w:r w:rsidR="00FE22E8" w:rsidRPr="005A4B26">
        <w:rPr>
          <w:spacing w:val="-1"/>
        </w:rPr>
        <w:t xml:space="preserve"> and least squares</w:t>
      </w:r>
      <w:r w:rsidR="00303A91">
        <w:rPr>
          <w:spacing w:val="-1"/>
        </w:rPr>
        <w:t>)</w:t>
      </w:r>
      <w:r w:rsidR="00505C7E">
        <w:rPr>
          <w:spacing w:val="-1"/>
        </w:rPr>
        <w:t xml:space="preserve"> using applied linear structure tools</w:t>
      </w:r>
    </w:p>
    <w:p w14:paraId="252F17E0" w14:textId="77777777" w:rsidR="00303A91" w:rsidRDefault="002C785C" w:rsidP="00303A91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 w:rsidRPr="005A4B26">
        <w:t>Be</w:t>
      </w:r>
      <w:r w:rsidRPr="00303A91">
        <w:rPr>
          <w:spacing w:val="-1"/>
        </w:rPr>
        <w:t xml:space="preserve"> familiar </w:t>
      </w:r>
      <w:r w:rsidRPr="005A4B26">
        <w:t>with</w:t>
      </w:r>
      <w:r w:rsidRPr="00303A91">
        <w:rPr>
          <w:spacing w:val="-1"/>
        </w:rPr>
        <w:t xml:space="preserve"> </w:t>
      </w:r>
      <w:r w:rsidR="00FE22E8" w:rsidRPr="005A4B26">
        <w:t>application of linear structures in</w:t>
      </w:r>
      <w:r w:rsidR="00FE22E8" w:rsidRPr="006C27F6">
        <w:t xml:space="preserve"> distributed computing and </w:t>
      </w:r>
      <w:r w:rsidR="00303A91">
        <w:t xml:space="preserve">distributed </w:t>
      </w:r>
      <w:r w:rsidR="00FE22E8" w:rsidRPr="006C27F6">
        <w:t>optimization</w:t>
      </w:r>
      <w:r w:rsidRPr="006C27F6">
        <w:t>.</w:t>
      </w:r>
    </w:p>
    <w:p w14:paraId="7CB6297A" w14:textId="61916808" w:rsidR="002C785C" w:rsidRDefault="006C27F6" w:rsidP="007F211B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 w:rsidRPr="006C27F6">
        <w:t xml:space="preserve">Be exposed to future application of linear structures in </w:t>
      </w:r>
      <w:r w:rsidR="00303A91">
        <w:t xml:space="preserve">computing, </w:t>
      </w:r>
      <w:r w:rsidR="00E71460">
        <w:t>including</w:t>
      </w:r>
      <w:r w:rsidR="00303A91">
        <w:t xml:space="preserve"> distributed machine learning and quantum computing</w:t>
      </w:r>
      <w:r w:rsidR="00E71460">
        <w:t xml:space="preserve"> </w:t>
      </w:r>
    </w:p>
    <w:p w14:paraId="3983A4A8" w14:textId="77777777" w:rsidR="00FE22E8" w:rsidRDefault="00FE22E8" w:rsidP="00A151F1">
      <w:pPr>
        <w:pStyle w:val="BodyText"/>
        <w:tabs>
          <w:tab w:val="left" w:pos="940"/>
        </w:tabs>
        <w:kinsoku w:val="0"/>
        <w:overflowPunct w:val="0"/>
      </w:pPr>
    </w:p>
    <w:p w14:paraId="6D2D351F" w14:textId="77777777" w:rsidR="00FF6798" w:rsidRDefault="00FF6798" w:rsidP="00A151F1">
      <w:pPr>
        <w:pStyle w:val="BodyText"/>
        <w:kinsoku w:val="0"/>
        <w:overflowPunct w:val="0"/>
        <w:ind w:left="0" w:firstLine="0"/>
        <w:rPr>
          <w:sz w:val="20"/>
          <w:szCs w:val="20"/>
        </w:rPr>
        <w:sectPr w:rsidR="00FF6798">
          <w:headerReference w:type="default" r:id="rId13"/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14:paraId="6D2D3520" w14:textId="257FE784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36E1678E" w14:textId="004E79B2" w:rsidR="006C27F6" w:rsidRDefault="006C27F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5D9F6399" w14:textId="46BCDECB" w:rsidR="006C27F6" w:rsidRDefault="006C27F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56BBDD6C" w14:textId="002A639C" w:rsidR="006C27F6" w:rsidRDefault="006C27F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753C164F" w14:textId="1D30CF36" w:rsidR="006C27F6" w:rsidRDefault="006C27F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748A0BE0" w14:textId="6EF69898" w:rsidR="006C27F6" w:rsidRDefault="006C27F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0548E1C1" w14:textId="58095731" w:rsidR="006C27F6" w:rsidRDefault="006C27F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7962E7D6" w14:textId="6264F24E" w:rsidR="006C27F6" w:rsidRDefault="006C27F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55B07406" w14:textId="6D5FF447" w:rsidR="006C27F6" w:rsidRDefault="006C27F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152B296D" w14:textId="33E10826" w:rsidR="006C27F6" w:rsidRDefault="006C27F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5B027391" w14:textId="081872BF" w:rsidR="006C27F6" w:rsidRDefault="006C27F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2CF6C089" w14:textId="114515A0" w:rsidR="006C27F6" w:rsidRDefault="006C27F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225B440A" w14:textId="224DEDDB" w:rsidR="006C27F6" w:rsidRDefault="006C27F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22AAA335" w14:textId="0743E806" w:rsidR="006C27F6" w:rsidRDefault="006C27F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5328D165" w14:textId="5FF5F7C4" w:rsidR="006C27F6" w:rsidRDefault="006C27F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7A2EFF81" w14:textId="780CE7E1" w:rsidR="006C27F6" w:rsidRDefault="006C27F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222891DC" w14:textId="097066CA" w:rsidR="006C27F6" w:rsidRDefault="006C27F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3823F9E6" w14:textId="5736ADF7" w:rsidR="006C27F6" w:rsidRDefault="006C27F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7BCCC85" w14:textId="214F1246" w:rsidR="006C27F6" w:rsidRDefault="006C27F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717CCB2A" w14:textId="5B8AEBE3" w:rsidR="00A2322D" w:rsidRDefault="00A2322D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7B885760" w14:textId="77777777" w:rsidR="00A2322D" w:rsidRDefault="00A2322D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34EE178" w14:textId="642CA7DC" w:rsidR="006C27F6" w:rsidRDefault="006C27F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20309903" w14:textId="036AC5C3" w:rsidR="006C27F6" w:rsidRDefault="006C27F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323169C3" w14:textId="77777777" w:rsidR="006C27F6" w:rsidRDefault="006C27F6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D2D3521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D2D3522" w14:textId="77777777" w:rsidR="002C785C" w:rsidRDefault="00572A81">
      <w:pPr>
        <w:pStyle w:val="BodyText"/>
        <w:kinsoku w:val="0"/>
        <w:overflowPunct w:val="0"/>
        <w:spacing w:before="190"/>
        <w:ind w:left="220" w:firstLine="0"/>
        <w:rPr>
          <w:sz w:val="28"/>
          <w:szCs w:val="28"/>
        </w:rPr>
      </w:pPr>
      <w:r>
        <w:rPr>
          <w:noProof/>
          <w:lang w:eastAsia="zh-CN"/>
        </w:rPr>
        <w:lastRenderedPageBreak/>
        <mc:AlternateContent>
          <mc:Choice Requires="wpg">
            <w:drawing>
              <wp:anchor distT="0" distB="0" distL="114300" distR="114300" simplePos="0" relativeHeight="251655680" behindDoc="1" locked="0" layoutInCell="0" allowOverlap="1" wp14:anchorId="6D2D365F" wp14:editId="6D2D3660">
                <wp:simplePos x="0" y="0"/>
                <wp:positionH relativeFrom="page">
                  <wp:posOffset>1078865</wp:posOffset>
                </wp:positionH>
                <wp:positionV relativeFrom="paragraph">
                  <wp:posOffset>469900</wp:posOffset>
                </wp:positionV>
                <wp:extent cx="5626100" cy="4513580"/>
                <wp:effectExtent l="0" t="0" r="0" b="0"/>
                <wp:wrapNone/>
                <wp:docPr id="1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26100" cy="4513580"/>
                          <a:chOff x="1699" y="740"/>
                          <a:chExt cx="8860" cy="7108"/>
                        </a:xfrm>
                      </wpg:grpSpPr>
                      <wps:wsp>
                        <wps:cNvPr id="17" name="Freeform 5"/>
                        <wps:cNvSpPr>
                          <a:spLocks/>
                        </wps:cNvSpPr>
                        <wps:spPr bwMode="auto">
                          <a:xfrm>
                            <a:off x="1705" y="746"/>
                            <a:ext cx="8848" cy="20"/>
                          </a:xfrm>
                          <a:custGeom>
                            <a:avLst/>
                            <a:gdLst>
                              <a:gd name="T0" fmla="*/ 0 w 8848"/>
                              <a:gd name="T1" fmla="*/ 0 h 20"/>
                              <a:gd name="T2" fmla="*/ 8847 w 88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48" h="20">
                                <a:moveTo>
                                  <a:pt x="0" y="0"/>
                                </a:moveTo>
                                <a:lnTo>
                                  <a:pt x="8847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6"/>
                        <wps:cNvSpPr>
                          <a:spLocks/>
                        </wps:cNvSpPr>
                        <wps:spPr bwMode="auto">
                          <a:xfrm>
                            <a:off x="1710" y="751"/>
                            <a:ext cx="20" cy="709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7091"/>
                              <a:gd name="T2" fmla="*/ 0 w 20"/>
                              <a:gd name="T3" fmla="*/ 7090 h 70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7091">
                                <a:moveTo>
                                  <a:pt x="0" y="0"/>
                                </a:moveTo>
                                <a:lnTo>
                                  <a:pt x="0" y="709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7"/>
                        <wps:cNvSpPr>
                          <a:spLocks/>
                        </wps:cNvSpPr>
                        <wps:spPr bwMode="auto">
                          <a:xfrm>
                            <a:off x="1705" y="7837"/>
                            <a:ext cx="8848" cy="20"/>
                          </a:xfrm>
                          <a:custGeom>
                            <a:avLst/>
                            <a:gdLst>
                              <a:gd name="T0" fmla="*/ 0 w 8848"/>
                              <a:gd name="T1" fmla="*/ 0 h 20"/>
                              <a:gd name="T2" fmla="*/ 8847 w 88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48" h="20">
                                <a:moveTo>
                                  <a:pt x="0" y="0"/>
                                </a:moveTo>
                                <a:lnTo>
                                  <a:pt x="884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8"/>
                        <wps:cNvSpPr>
                          <a:spLocks/>
                        </wps:cNvSpPr>
                        <wps:spPr bwMode="auto">
                          <a:xfrm>
                            <a:off x="10547" y="751"/>
                            <a:ext cx="20" cy="709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7091"/>
                              <a:gd name="T2" fmla="*/ 0 w 20"/>
                              <a:gd name="T3" fmla="*/ 7090 h 70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7091">
                                <a:moveTo>
                                  <a:pt x="0" y="0"/>
                                </a:moveTo>
                                <a:lnTo>
                                  <a:pt x="0" y="709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7AF909" id="Group 4" o:spid="_x0000_s1026" style="position:absolute;margin-left:84.95pt;margin-top:37pt;width:443pt;height:355.4pt;z-index:-251660800;mso-position-horizontal-relative:page" coordorigin="1699,740" coordsize="8860,7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" o:allowincell="f">
                <v:shape id="Freeform 5" o:spid="_x0000_s1027" style="position:absolute;left:1705;top:746;width:8848;height:20;visibility:visible;mso-wrap-style:square;v-text-anchor:top" coordsize="884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" path="m,l8847,e" filled="f" strokeweight=".20458mm">
                  <v:path arrowok="t" o:connecttype="custom" o:connectlocs="0,0;8847,0" o:connectangles="0,0"/>
                </v:shape>
                <v:shape id="Freeform 6" o:spid="_x0000_s1028" style="position:absolute;left:1710;top:751;width:20;height:7091;visibility:visible;mso-wrap-style:square;v-text-anchor:top" coordsize="20,7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" path="m,l,7090e" filled="f" strokeweight=".58pt">
                  <v:path arrowok="t" o:connecttype="custom" o:connectlocs="0,0;0,7090" o:connectangles="0,0"/>
                </v:shape>
                <v:shape id="Freeform 7" o:spid="_x0000_s1029" style="position:absolute;left:1705;top:7837;width:8848;height:20;visibility:visible;mso-wrap-style:square;v-text-anchor:top" coordsize="884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" path="m,l8847,e" filled="f" strokeweight=".58pt">
                  <v:path arrowok="t" o:connecttype="custom" o:connectlocs="0,0;8847,0" o:connectangles="0,0"/>
                </v:shape>
                <v:shape id="Freeform 8" o:spid="_x0000_s1030" style="position:absolute;left:10547;top:751;width:20;height:7091;visibility:visible;mso-wrap-style:square;v-text-anchor:top" coordsize="20,7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" path="m,l,7090e" filled="f" strokeweight=".58pt">
                  <v:path arrowok="t" o:connecttype="custom" o:connectlocs="0,0;0,7090" o:connectangles="0,0"/>
                </v:shape>
                <w10:wrap anchorx="page"/>
              </v:group>
            </w:pict>
          </mc:Fallback>
        </mc:AlternateContent>
      </w:r>
      <w:r w:rsidR="002C785C">
        <w:rPr>
          <w:b/>
          <w:bCs/>
          <w:sz w:val="28"/>
          <w:szCs w:val="28"/>
        </w:rPr>
        <w:t>Relationship</w:t>
      </w:r>
      <w:r w:rsidR="002C785C">
        <w:rPr>
          <w:b/>
          <w:bCs/>
          <w:spacing w:val="-14"/>
          <w:sz w:val="28"/>
          <w:szCs w:val="28"/>
        </w:rPr>
        <w:t xml:space="preserve"> </w:t>
      </w:r>
      <w:r w:rsidR="002C785C">
        <w:rPr>
          <w:b/>
          <w:bCs/>
          <w:spacing w:val="-1"/>
          <w:sz w:val="28"/>
          <w:szCs w:val="28"/>
        </w:rPr>
        <w:t>between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Course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pacing w:val="-1"/>
          <w:sz w:val="28"/>
          <w:szCs w:val="28"/>
        </w:rPr>
        <w:t>Outcomes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and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Program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Outcomes</w:t>
      </w:r>
    </w:p>
    <w:p w14:paraId="6D2D352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524" w14:textId="77777777" w:rsidR="002C785C" w:rsidRDefault="002C785C">
      <w:pPr>
        <w:pStyle w:val="BodyText"/>
        <w:kinsoku w:val="0"/>
        <w:overflowPunct w:val="0"/>
        <w:spacing w:before="8"/>
        <w:ind w:left="0" w:firstLine="0"/>
        <w:rPr>
          <w:b/>
          <w:bCs/>
          <w:sz w:val="20"/>
          <w:szCs w:val="20"/>
        </w:rPr>
      </w:pPr>
    </w:p>
    <w:tbl>
      <w:tblPr>
        <w:tblW w:w="0" w:type="auto"/>
        <w:tblInd w:w="24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17"/>
        <w:gridCol w:w="2520"/>
      </w:tblGrid>
      <w:tr w:rsidR="002C785C" w14:paraId="6D2D3527" w14:textId="77777777">
        <w:trPr>
          <w:trHeight w:hRule="exact" w:val="332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25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1163"/>
            </w:pPr>
            <w:r>
              <w:rPr>
                <w:b/>
                <w:bCs/>
                <w:sz w:val="28"/>
                <w:szCs w:val="28"/>
              </w:rPr>
              <w:t>B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ogram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Outcom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26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191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2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utcomes</w:t>
            </w:r>
          </w:p>
        </w:tc>
      </w:tr>
      <w:tr w:rsidR="002C785C" w14:paraId="6D2D352B" w14:textId="77777777">
        <w:trPr>
          <w:trHeight w:hRule="exact" w:val="989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28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39" w:right="371" w:hanging="306"/>
              <w:jc w:val="both"/>
            </w:pPr>
            <w:r>
              <w:t xml:space="preserve">a) </w:t>
            </w:r>
            <w:r>
              <w:rPr>
                <w:spacing w:val="-1"/>
              </w:rPr>
              <w:t>Demonstrate</w:t>
            </w:r>
            <w:r>
              <w:t xml:space="preserve"> proficiency</w:t>
            </w:r>
            <w:r>
              <w:rPr>
                <w:spacing w:val="-1"/>
              </w:rPr>
              <w:t xml:space="preserve"> in the foundation areas of</w:t>
            </w:r>
            <w:r>
              <w:rPr>
                <w:spacing w:val="28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mathematics, discrete</w:t>
            </w:r>
            <w:r>
              <w:rPr>
                <w:spacing w:val="57"/>
              </w:rPr>
              <w:t xml:space="preserve"> </w:t>
            </w:r>
            <w:r>
              <w:t>structures,</w:t>
            </w:r>
            <w:r>
              <w:rPr>
                <w:spacing w:val="-1"/>
              </w:rPr>
              <w:t xml:space="preserve"> </w:t>
            </w:r>
            <w:proofErr w:type="gramStart"/>
            <w:r>
              <w:t>logic</w:t>
            </w:r>
            <w:proofErr w:type="gramEnd"/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theory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algorithm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29" w14:textId="77777777" w:rsidR="002C785C" w:rsidRDefault="002C785C" w:rsidP="006C27F6">
            <w:pPr>
              <w:pStyle w:val="TableParagraph"/>
              <w:kinsoku w:val="0"/>
              <w:overflowPunct w:val="0"/>
              <w:spacing w:before="2"/>
              <w:jc w:val="center"/>
              <w:rPr>
                <w:b/>
                <w:bCs/>
                <w:sz w:val="30"/>
                <w:szCs w:val="30"/>
              </w:rPr>
            </w:pPr>
          </w:p>
          <w:p w14:paraId="6D2D352A" w14:textId="545F95C2" w:rsidR="002C785C" w:rsidRDefault="002C785C" w:rsidP="006C27F6">
            <w:pPr>
              <w:pStyle w:val="TableParagraph"/>
              <w:kinsoku w:val="0"/>
              <w:overflowPunct w:val="0"/>
              <w:ind w:left="102"/>
              <w:jc w:val="center"/>
            </w:pPr>
            <w:r>
              <w:t>1, 2, 3, 4, 5</w:t>
            </w:r>
          </w:p>
        </w:tc>
      </w:tr>
      <w:tr w:rsidR="002C785C" w14:paraId="6D2D352E" w14:textId="77777777">
        <w:trPr>
          <w:trHeight w:hRule="exact" w:val="1265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2C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53" w:right="212" w:hanging="320"/>
            </w:pPr>
            <w:r>
              <w:t>b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various</w:t>
            </w:r>
            <w:r>
              <w:rPr>
                <w:spacing w:val="-1"/>
              </w:rPr>
              <w:t xml:space="preserve"> </w:t>
            </w:r>
            <w:r>
              <w:t>area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</w:t>
            </w:r>
            <w:r>
              <w:t>data</w:t>
            </w:r>
            <w:r>
              <w:rPr>
                <w:spacing w:val="-1"/>
              </w:rPr>
              <w:t xml:space="preserve"> </w:t>
            </w:r>
            <w:r>
              <w:t>structur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5"/>
              </w:rPr>
              <w:t xml:space="preserve"> </w:t>
            </w:r>
            <w:r>
              <w:rPr>
                <w:spacing w:val="-1"/>
              </w:rPr>
              <w:t xml:space="preserve">algorithms, </w:t>
            </w:r>
            <w:r>
              <w:t>concept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programming </w:t>
            </w:r>
            <w:r>
              <w:t>languag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37"/>
              </w:rP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yste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2D" w14:textId="2CB31FDA" w:rsidR="002C785C" w:rsidRDefault="002C785C" w:rsidP="006C27F6">
            <w:pPr>
              <w:jc w:val="center"/>
            </w:pPr>
          </w:p>
        </w:tc>
      </w:tr>
      <w:tr w:rsidR="002C785C" w14:paraId="6D2D3531" w14:textId="77777777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2F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39" w:right="604" w:hanging="306"/>
            </w:pPr>
            <w:r>
              <w:t>c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problem</w:t>
            </w:r>
            <w:r>
              <w:rPr>
                <w:spacing w:val="-3"/>
              </w:rPr>
              <w:t xml:space="preserve"> </w:t>
            </w:r>
            <w:r>
              <w:t>solving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2"/>
              </w:rPr>
              <w:t xml:space="preserve"> </w:t>
            </w:r>
            <w:r>
              <w:t>application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software</w:t>
            </w:r>
            <w:r>
              <w:rPr>
                <w:spacing w:val="-1"/>
              </w:rPr>
              <w:t xml:space="preserve"> </w:t>
            </w:r>
            <w:r>
              <w:t>engineering</w:t>
            </w:r>
            <w:r>
              <w:rPr>
                <w:spacing w:val="-2"/>
              </w:rPr>
              <w:t xml:space="preserve"> </w:t>
            </w:r>
            <w:r>
              <w:t>techniqu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30" w14:textId="77777777" w:rsidR="002C785C" w:rsidRDefault="002C785C"/>
        </w:tc>
      </w:tr>
      <w:tr w:rsidR="002C785C" w14:paraId="6D2D3534" w14:textId="77777777">
        <w:trPr>
          <w:trHeight w:hRule="exact" w:val="990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32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53" w:right="479" w:hanging="320"/>
            </w:pPr>
            <w:r>
              <w:t>d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</w:t>
            </w:r>
            <w:r>
              <w:rPr>
                <w:spacing w:val="-1"/>
              </w:rPr>
              <w:t>mastery</w:t>
            </w:r>
            <w:r>
              <w:t xml:space="preserve"> of at least one modern</w:t>
            </w:r>
            <w:r>
              <w:rPr>
                <w:spacing w:val="31"/>
              </w:rPr>
              <w:t xml:space="preserve"> </w:t>
            </w:r>
            <w:r>
              <w:rPr>
                <w:spacing w:val="-1"/>
              </w:rPr>
              <w:t>programming</w:t>
            </w:r>
            <w:r>
              <w:t xml:space="preserve"> language and </w:t>
            </w:r>
            <w:r>
              <w:rPr>
                <w:spacing w:val="-1"/>
              </w:rPr>
              <w:t>proficiency in at least</w:t>
            </w:r>
            <w:r>
              <w:rPr>
                <w:spacing w:val="28"/>
              </w:rPr>
              <w:t xml:space="preserve"> </w:t>
            </w:r>
            <w:r>
              <w:t>one other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33" w14:textId="77777777" w:rsidR="002C785C" w:rsidRDefault="002C785C"/>
        </w:tc>
      </w:tr>
      <w:tr w:rsidR="002C785C" w14:paraId="6D2D3537" w14:textId="77777777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35" w14:textId="77777777" w:rsidR="002C785C" w:rsidRDefault="002C785C">
            <w:pPr>
              <w:pStyle w:val="TableParagraph"/>
              <w:kinsoku w:val="0"/>
              <w:overflowPunct w:val="0"/>
              <w:spacing w:before="71"/>
              <w:ind w:left="639" w:right="278" w:hanging="306"/>
            </w:pPr>
            <w:r>
              <w:rPr>
                <w:spacing w:val="-1"/>
              </w:rPr>
              <w:t>e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>Demonstrate understanding</w:t>
            </w:r>
            <w:r>
              <w:t xml:space="preserve"> 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social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ethical</w:t>
            </w:r>
            <w:r>
              <w:rPr>
                <w:spacing w:val="25"/>
              </w:rPr>
              <w:t xml:space="preserve"> </w:t>
            </w:r>
            <w:r>
              <w:t>concern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practicing</w:t>
            </w:r>
            <w: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cientist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36" w14:textId="77777777" w:rsidR="002C785C" w:rsidRDefault="002C785C"/>
        </w:tc>
      </w:tr>
      <w:tr w:rsidR="002C785C" w14:paraId="6D2D353A" w14:textId="77777777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38" w14:textId="77777777" w:rsidR="002C785C" w:rsidRDefault="002C785C">
            <w:pPr>
              <w:pStyle w:val="TableParagraph"/>
              <w:kinsoku w:val="0"/>
              <w:overflowPunct w:val="0"/>
              <w:spacing w:before="71"/>
              <w:ind w:left="613" w:right="624" w:hanging="280"/>
            </w:pPr>
            <w:r>
              <w:t xml:space="preserve">f)  </w:t>
            </w:r>
            <w:r>
              <w:rPr>
                <w:spacing w:val="-1"/>
              </w:rPr>
              <w:t>Demonstrate</w:t>
            </w:r>
            <w:r>
              <w:t xml:space="preserve"> the ability to</w:t>
            </w:r>
            <w:r>
              <w:rPr>
                <w:spacing w:val="-1"/>
              </w:rPr>
              <w:t xml:space="preserve"> </w:t>
            </w:r>
            <w:r>
              <w:t>work</w:t>
            </w:r>
            <w:r>
              <w:rPr>
                <w:spacing w:val="-1"/>
              </w:rPr>
              <w:t xml:space="preserve"> </w:t>
            </w:r>
            <w:r>
              <w:t>cooperativel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tea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39" w14:textId="77777777" w:rsidR="002C785C" w:rsidRDefault="002C785C"/>
        </w:tc>
      </w:tr>
      <w:tr w:rsidR="002C785C" w14:paraId="6D2D353D" w14:textId="77777777">
        <w:trPr>
          <w:trHeight w:hRule="exact" w:val="437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3B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333"/>
            </w:pPr>
            <w:r>
              <w:t>g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effective </w:t>
            </w:r>
            <w:r>
              <w:rPr>
                <w:spacing w:val="-1"/>
              </w:rPr>
              <w:t>communication</w:t>
            </w:r>
            <w:r>
              <w:t xml:space="preserve"> skill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3C" w14:textId="77777777" w:rsidR="002C785C" w:rsidRDefault="002C785C"/>
        </w:tc>
      </w:tr>
    </w:tbl>
    <w:p w14:paraId="6D2D353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53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54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54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542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54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544" w14:textId="1B031E49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1AD96BB" w14:textId="5B7C7752" w:rsidR="006C27F6" w:rsidRDefault="006C27F6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0FA7A80" w14:textId="343A680D" w:rsidR="006C27F6" w:rsidRDefault="006C27F6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FB6959C" w14:textId="77777777" w:rsidR="006C27F6" w:rsidRDefault="006C27F6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545" w14:textId="77777777" w:rsidR="002C785C" w:rsidRDefault="002C785C">
      <w:pPr>
        <w:pStyle w:val="BodyText"/>
        <w:kinsoku w:val="0"/>
        <w:overflowPunct w:val="0"/>
        <w:spacing w:before="239"/>
        <w:ind w:left="220" w:right="466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Assessment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la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for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&amp;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how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Data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re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sed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ssess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rogram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utcomes</w:t>
      </w:r>
    </w:p>
    <w:p w14:paraId="6D2D3546" w14:textId="77777777" w:rsidR="002C785C" w:rsidRDefault="002C785C">
      <w:pPr>
        <w:pStyle w:val="BodyText"/>
        <w:kinsoku w:val="0"/>
        <w:overflowPunct w:val="0"/>
        <w:spacing w:before="4"/>
        <w:ind w:left="0" w:firstLine="0"/>
        <w:rPr>
          <w:b/>
          <w:bCs/>
        </w:rPr>
      </w:pPr>
    </w:p>
    <w:p w14:paraId="6D2D3547" w14:textId="77777777" w:rsidR="002C785C" w:rsidRDefault="00572A81">
      <w:pPr>
        <w:pStyle w:val="BodyText"/>
        <w:kinsoku w:val="0"/>
        <w:overflowPunct w:val="0"/>
        <w:spacing w:line="200" w:lineRule="atLeast"/>
        <w:ind w:left="130" w:firstLine="0"/>
        <w:rPr>
          <w:sz w:val="20"/>
          <w:szCs w:val="20"/>
        </w:rPr>
      </w:pPr>
      <w:r>
        <w:rPr>
          <w:noProof/>
          <w:sz w:val="20"/>
          <w:szCs w:val="20"/>
          <w:lang w:eastAsia="zh-CN"/>
        </w:rPr>
        <mc:AlternateContent>
          <mc:Choice Requires="wps">
            <w:drawing>
              <wp:inline distT="0" distB="0" distL="0" distR="0" wp14:anchorId="6D2D3661" wp14:editId="6D2D3662">
                <wp:extent cx="5612130" cy="679450"/>
                <wp:effectExtent l="0" t="0" r="0" b="0"/>
                <wp:docPr id="1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2130" cy="67945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D2D3676" w14:textId="77777777" w:rsidR="00E73079" w:rsidRDefault="00E73079">
                            <w:pPr>
                              <w:pStyle w:val="BodyText"/>
                              <w:kinsoku w:val="0"/>
                              <w:overflowPunct w:val="0"/>
                              <w:ind w:left="102" w:right="474" w:firstLine="0"/>
                              <w:rPr>
                                <w:color w:val="000000"/>
                              </w:rPr>
                            </w:pPr>
                            <w:r>
                              <w:t xml:space="preserve">Student and Instructor </w:t>
                            </w:r>
                            <w:r>
                              <w:rPr>
                                <w:spacing w:val="-1"/>
                              </w:rPr>
                              <w:t>Cour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utcome</w:t>
                            </w:r>
                            <w:r>
                              <w:t xml:space="preserve"> Surveys are </w:t>
                            </w:r>
                            <w:r>
                              <w:rPr>
                                <w:spacing w:val="-1"/>
                              </w:rPr>
                              <w:t>administered</w:t>
                            </w:r>
                            <w:r>
                              <w:t xml:space="preserve"> at the conclusion of</w:t>
                            </w:r>
                            <w:r>
                              <w:rPr>
                                <w:spacing w:val="39"/>
                              </w:rPr>
                              <w:t xml:space="preserve"> </w:t>
                            </w:r>
                            <w:r>
                              <w:t xml:space="preserve">each </w:t>
                            </w:r>
                            <w:r>
                              <w:rPr>
                                <w:spacing w:val="-1"/>
                              </w:rPr>
                              <w:t>offering,</w:t>
                            </w:r>
                            <w:r>
                              <w:t xml:space="preserve"> and are </w:t>
                            </w:r>
                            <w:r>
                              <w:rPr>
                                <w:spacing w:val="-1"/>
                              </w:rPr>
                              <w:t>evaluated</w:t>
                            </w:r>
                            <w:r>
                              <w:t xml:space="preserve"> as </w:t>
                            </w:r>
                            <w:r>
                              <w:rPr>
                                <w:spacing w:val="-1"/>
                              </w:rPr>
                              <w:t xml:space="preserve">described </w:t>
                            </w:r>
                            <w:r>
                              <w:t>i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chool’s</w:t>
                            </w:r>
                            <w:r>
                              <w:rPr>
                                <w:spacing w:val="-1"/>
                              </w:rPr>
                              <w:t xml:space="preserve"> Assessment </w:t>
                            </w:r>
                            <w:r>
                              <w:t xml:space="preserve">Plan: </w:t>
                            </w:r>
                            <w:r>
                              <w:rPr>
                                <w:color w:val="0000FF"/>
                              </w:rPr>
                              <w:t xml:space="preserve"> </w:t>
                            </w:r>
                            <w:hyperlink r:id="rId14" w:history="1">
                              <w:r>
                                <w:rPr>
                                  <w:color w:val="0000FF"/>
                                  <w:spacing w:val="-1"/>
                                  <w:u w:val="single"/>
                                </w:rPr>
                                <w:t>http://www.cis.fiu.edu/programs/undergrad/cs/assessment/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D2D3661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width:441.9pt;height:5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" filled="f" strokeweight=".58pt">
                <v:textbox inset="0,0,0,0">
                  <w:txbxContent>
                    <w:p w14:paraId="6D2D3676" w14:textId="77777777" w:rsidR="00E73079" w:rsidRDefault="00E73079">
                      <w:pPr>
                        <w:pStyle w:val="BodyText"/>
                        <w:kinsoku w:val="0"/>
                        <w:overflowPunct w:val="0"/>
                        <w:ind w:left="102" w:right="474" w:firstLine="0"/>
                        <w:rPr>
                          <w:color w:val="000000"/>
                        </w:rPr>
                      </w:pPr>
                      <w:r>
                        <w:t xml:space="preserve">Student and Instructor </w:t>
                      </w:r>
                      <w:r>
                        <w:rPr>
                          <w:spacing w:val="-1"/>
                        </w:rPr>
                        <w:t>Course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Outcome</w:t>
                      </w:r>
                      <w:r>
                        <w:t xml:space="preserve"> Surveys are </w:t>
                      </w:r>
                      <w:r>
                        <w:rPr>
                          <w:spacing w:val="-1"/>
                        </w:rPr>
                        <w:t>administered</w:t>
                      </w:r>
                      <w:r>
                        <w:t xml:space="preserve"> at the conclusion of</w:t>
                      </w:r>
                      <w:r>
                        <w:rPr>
                          <w:spacing w:val="39"/>
                        </w:rPr>
                        <w:t xml:space="preserve"> </w:t>
                      </w:r>
                      <w:r>
                        <w:t xml:space="preserve">each </w:t>
                      </w:r>
                      <w:r>
                        <w:rPr>
                          <w:spacing w:val="-1"/>
                        </w:rPr>
                        <w:t>offering,</w:t>
                      </w:r>
                      <w:r>
                        <w:t xml:space="preserve"> and are </w:t>
                      </w:r>
                      <w:r>
                        <w:rPr>
                          <w:spacing w:val="-1"/>
                        </w:rPr>
                        <w:t>evaluated</w:t>
                      </w:r>
                      <w:r>
                        <w:t xml:space="preserve"> as </w:t>
                      </w:r>
                      <w:r>
                        <w:rPr>
                          <w:spacing w:val="-1"/>
                        </w:rPr>
                        <w:t xml:space="preserve">described </w:t>
                      </w:r>
                      <w:r>
                        <w:t>i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chool’s</w:t>
                      </w:r>
                      <w:r>
                        <w:rPr>
                          <w:spacing w:val="-1"/>
                        </w:rPr>
                        <w:t xml:space="preserve"> Assessment </w:t>
                      </w:r>
                      <w:r>
                        <w:t xml:space="preserve">Plan: </w:t>
                      </w:r>
                      <w:r>
                        <w:rPr>
                          <w:color w:val="0000FF"/>
                        </w:rPr>
                        <w:t xml:space="preserve"> </w:t>
                      </w:r>
                      <w:hyperlink r:id="rId15" w:history="1">
                        <w:r>
                          <w:rPr>
                            <w:color w:val="0000FF"/>
                            <w:spacing w:val="-1"/>
                            <w:u w:val="single"/>
                          </w:rPr>
                          <w:t>http://www.cis.fiu.edu/programs/undergrad/cs/assessment/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6D2D3548" w14:textId="77777777" w:rsidR="002C785C" w:rsidRDefault="002C785C">
      <w:pPr>
        <w:pStyle w:val="BodyText"/>
        <w:kinsoku w:val="0"/>
        <w:overflowPunct w:val="0"/>
        <w:spacing w:line="200" w:lineRule="atLeast"/>
        <w:ind w:left="130" w:firstLine="0"/>
        <w:rPr>
          <w:sz w:val="20"/>
          <w:szCs w:val="20"/>
        </w:rPr>
        <w:sectPr w:rsidR="002C785C" w:rsidSect="00FF6798">
          <w:type w:val="continuous"/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14:paraId="6D2D354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54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54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54C" w14:textId="77777777" w:rsidR="002C785C" w:rsidRDefault="002C785C">
      <w:pPr>
        <w:pStyle w:val="BodyText"/>
        <w:kinsoku w:val="0"/>
        <w:overflowPunct w:val="0"/>
        <w:spacing w:before="11"/>
        <w:ind w:left="0" w:firstLine="0"/>
        <w:rPr>
          <w:b/>
          <w:bCs/>
          <w:sz w:val="18"/>
          <w:szCs w:val="18"/>
        </w:rPr>
      </w:pPr>
    </w:p>
    <w:p w14:paraId="6D2D354D" w14:textId="77777777" w:rsidR="002C785C" w:rsidRDefault="002C785C">
      <w:pPr>
        <w:pStyle w:val="BodyText"/>
        <w:kinsoku w:val="0"/>
        <w:overflowPunct w:val="0"/>
        <w:spacing w:before="63"/>
        <w:ind w:left="0" w:right="78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Outlin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51"/>
        <w:gridCol w:w="1501"/>
        <w:gridCol w:w="1377"/>
      </w:tblGrid>
      <w:tr w:rsidR="00061362" w14:paraId="6D2D3551" w14:textId="77777777" w:rsidTr="00061362">
        <w:trPr>
          <w:trHeight w:hRule="exact" w:val="2047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4E" w14:textId="77777777" w:rsidR="00061362" w:rsidRDefault="00061362" w:rsidP="00061362">
            <w:pPr>
              <w:pStyle w:val="TableParagraph"/>
              <w:kinsoku w:val="0"/>
              <w:overflowPunct w:val="0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4F" w14:textId="4765C2BC" w:rsidR="00061362" w:rsidRDefault="00061362" w:rsidP="00061362">
            <w:pPr>
              <w:pStyle w:val="TableParagraph"/>
              <w:kinsoku w:val="0"/>
              <w:overflowPunct w:val="0"/>
              <w:ind w:left="127" w:right="126"/>
              <w:jc w:val="center"/>
            </w:pPr>
            <w:r w:rsidRPr="00890116">
              <w:rPr>
                <w:sz w:val="20"/>
                <w:szCs w:val="20"/>
              </w:rPr>
              <w:t xml:space="preserve">Number of Lecture Hours (Total: </w:t>
            </w:r>
            <w:r>
              <w:rPr>
                <w:sz w:val="20"/>
                <w:szCs w:val="20"/>
              </w:rPr>
              <w:t>37.5</w:t>
            </w:r>
            <w:r w:rsidRPr="00890116">
              <w:rPr>
                <w:sz w:val="20"/>
                <w:szCs w:val="20"/>
              </w:rPr>
              <w:t xml:space="preserve"> hours</w:t>
            </w:r>
            <w:r>
              <w:rPr>
                <w:sz w:val="20"/>
                <w:szCs w:val="20"/>
              </w:rPr>
              <w:t xml:space="preserve"> = 15 weeks * 2 lectures/week * 1.25 </w:t>
            </w:r>
            <w:proofErr w:type="spellStart"/>
            <w:r>
              <w:rPr>
                <w:sz w:val="20"/>
                <w:szCs w:val="20"/>
              </w:rPr>
              <w:t>hrs</w:t>
            </w:r>
            <w:proofErr w:type="spellEnd"/>
            <w:r>
              <w:rPr>
                <w:sz w:val="20"/>
                <w:szCs w:val="20"/>
              </w:rPr>
              <w:t>/lecture</w:t>
            </w:r>
            <w:r w:rsidRPr="00890116">
              <w:rPr>
                <w:sz w:val="20"/>
                <w:szCs w:val="20"/>
              </w:rPr>
              <w:t>)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50" w14:textId="77777777" w:rsidR="00061362" w:rsidRDefault="00061362" w:rsidP="00061362">
            <w:pPr>
              <w:pStyle w:val="TableParagraph"/>
              <w:kinsoku w:val="0"/>
              <w:overflowPunct w:val="0"/>
              <w:ind w:left="137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</w:tr>
      <w:tr w:rsidR="00061362" w14:paraId="6D2D3558" w14:textId="77777777">
        <w:trPr>
          <w:trHeight w:hRule="exact" w:val="1391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52" w14:textId="15900181" w:rsidR="00061362" w:rsidRDefault="00A2322D" w:rsidP="00061362">
            <w:pPr>
              <w:pStyle w:val="ListParagraph"/>
              <w:numPr>
                <w:ilvl w:val="0"/>
                <w:numId w:val="5"/>
              </w:numPr>
              <w:tabs>
                <w:tab w:val="left" w:pos="463"/>
              </w:tabs>
              <w:kinsoku w:val="0"/>
              <w:overflowPunct w:val="0"/>
              <w:spacing w:line="273" w:lineRule="exact"/>
            </w:pPr>
            <w:r>
              <w:rPr>
                <w:u w:val="single"/>
              </w:rPr>
              <w:t>Introduction to Applied Linear Structures</w:t>
            </w:r>
          </w:p>
          <w:p w14:paraId="6D2D3553" w14:textId="01008E68" w:rsidR="00061362" w:rsidRPr="00FF5D5C" w:rsidRDefault="00061362" w:rsidP="00061362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 w:rsidRPr="00FF5D5C">
              <w:t>Vector Operation, inner product, and addition</w:t>
            </w:r>
          </w:p>
          <w:p w14:paraId="6D2D3554" w14:textId="658B264A" w:rsidR="00061362" w:rsidRPr="00FF5D5C" w:rsidRDefault="00061362" w:rsidP="00061362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 w:rsidRPr="00FF5D5C">
              <w:rPr>
                <w:spacing w:val="-1"/>
              </w:rPr>
              <w:t>Linear functions</w:t>
            </w:r>
            <w:r w:rsidR="009E5C77">
              <w:rPr>
                <w:spacing w:val="-1"/>
              </w:rPr>
              <w:t xml:space="preserve"> and their application in computing</w:t>
            </w:r>
          </w:p>
          <w:p w14:paraId="6D2D3555" w14:textId="7C9DB6C3" w:rsidR="00061362" w:rsidRDefault="00061362" w:rsidP="00061362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 w:rsidRPr="00FF5D5C">
              <w:t>Norm</w:t>
            </w:r>
            <w:r w:rsidR="00227763">
              <w:t>,</w:t>
            </w:r>
            <w:r w:rsidRPr="00FF5D5C">
              <w:t xml:space="preserve"> Distance</w:t>
            </w:r>
            <w:r w:rsidR="00227763">
              <w:t>, and Matrix Algebra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56" w14:textId="54867C7E" w:rsidR="00061362" w:rsidRDefault="00A2322D" w:rsidP="00061362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8</w:t>
            </w:r>
            <w:r w:rsidR="00895F4D">
              <w:t>.</w:t>
            </w:r>
            <w:r>
              <w:t>7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57" w14:textId="13F93738" w:rsidR="00061362" w:rsidRDefault="00061362" w:rsidP="00061362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 xml:space="preserve">1, 2, </w:t>
            </w:r>
            <w:r w:rsidR="00A2322D">
              <w:t>5</w:t>
            </w:r>
          </w:p>
        </w:tc>
      </w:tr>
      <w:tr w:rsidR="00061362" w14:paraId="6D2D3564" w14:textId="77777777" w:rsidTr="00B73C70">
        <w:trPr>
          <w:trHeight w:hRule="exact" w:val="2398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73675" w14:textId="1D5EE358" w:rsidR="00061362" w:rsidRDefault="00061362" w:rsidP="00061362">
            <w:pPr>
              <w:pStyle w:val="ListParagraph"/>
              <w:numPr>
                <w:ilvl w:val="0"/>
                <w:numId w:val="4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u w:val="single"/>
              </w:rPr>
              <w:t>Clustering</w:t>
            </w:r>
            <w:r w:rsidR="00ED3709">
              <w:rPr>
                <w:u w:val="single"/>
              </w:rPr>
              <w:t>,</w:t>
            </w:r>
            <w:r w:rsidR="00895F4D">
              <w:rPr>
                <w:u w:val="single"/>
              </w:rPr>
              <w:t xml:space="preserve"> and Least Squares</w:t>
            </w:r>
            <w:r w:rsidR="00A2322D">
              <w:rPr>
                <w:u w:val="single"/>
              </w:rPr>
              <w:t xml:space="preserve"> for Data Analytics</w:t>
            </w:r>
          </w:p>
          <w:p w14:paraId="1A86EEE3" w14:textId="6C2ADBD7" w:rsidR="00895F4D" w:rsidRPr="00895F4D" w:rsidRDefault="00ED3709" w:rsidP="00E73079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 xml:space="preserve">Data </w:t>
            </w:r>
            <w:r w:rsidR="00061362" w:rsidRPr="00895F4D">
              <w:rPr>
                <w:spacing w:val="-1"/>
              </w:rPr>
              <w:t>Clustering Objectives</w:t>
            </w:r>
          </w:p>
          <w:p w14:paraId="656D9F85" w14:textId="5FDF748B" w:rsidR="00061362" w:rsidRPr="00895F4D" w:rsidRDefault="00061362" w:rsidP="00E73079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 w:rsidRPr="00895F4D">
              <w:rPr>
                <w:spacing w:val="-1"/>
              </w:rPr>
              <w:t>k-means Algorithm</w:t>
            </w:r>
          </w:p>
          <w:p w14:paraId="3B8C523A" w14:textId="15296555" w:rsidR="0076380D" w:rsidRDefault="0076380D" w:rsidP="00061362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Least </w:t>
            </w:r>
            <w:r w:rsidR="00A1035A">
              <w:t>s</w:t>
            </w:r>
            <w:r>
              <w:t>quares data fitting</w:t>
            </w:r>
          </w:p>
          <w:p w14:paraId="5A2A8A1A" w14:textId="0DCFE39F" w:rsidR="0076380D" w:rsidRDefault="0076380D" w:rsidP="00061362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Least </w:t>
            </w:r>
            <w:r w:rsidR="00A1035A">
              <w:t>s</w:t>
            </w:r>
            <w:r>
              <w:t>quares classification</w:t>
            </w:r>
          </w:p>
          <w:p w14:paraId="3481DE4E" w14:textId="1FD4BFEA" w:rsidR="00ED3709" w:rsidRDefault="00A1035A" w:rsidP="00B73C70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>
              <w:t>Linear Regression Using Least Squares</w:t>
            </w:r>
          </w:p>
          <w:p w14:paraId="3FD33C50" w14:textId="0256AC44" w:rsidR="00DC167E" w:rsidRDefault="00DC167E" w:rsidP="00B73C70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 w:rsidRPr="00DC167E">
              <w:t>Iteratively Reweighted Least Squares</w:t>
            </w:r>
            <w:r w:rsidR="007A1708">
              <w:t xml:space="preserve"> </w:t>
            </w:r>
          </w:p>
          <w:p w14:paraId="6D2D3561" w14:textId="0F2FB6BB" w:rsidR="00DC167E" w:rsidRDefault="00DC167E" w:rsidP="00DC167E">
            <w:pPr>
              <w:tabs>
                <w:tab w:val="left" w:pos="895"/>
              </w:tabs>
              <w:kinsoku w:val="0"/>
              <w:overflowPunct w:val="0"/>
            </w:pP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62" w14:textId="5770B7E5" w:rsidR="00061362" w:rsidRDefault="00227763" w:rsidP="00061362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63" w14:textId="0989B9E0" w:rsidR="00061362" w:rsidRDefault="004D2DEF" w:rsidP="00061362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 xml:space="preserve">2, </w:t>
            </w:r>
            <w:r w:rsidR="00A2322D">
              <w:t>3,5</w:t>
            </w:r>
          </w:p>
        </w:tc>
      </w:tr>
      <w:tr w:rsidR="00061362" w14:paraId="6D2D356F" w14:textId="77777777" w:rsidTr="00C43B3E">
        <w:trPr>
          <w:trHeight w:hRule="exact" w:val="2425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65" w14:textId="7EA6C6CF" w:rsidR="00061362" w:rsidRDefault="00505C7E" w:rsidP="00505C7E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u w:val="single"/>
              </w:rPr>
              <w:t>Computing and Data Analytics</w:t>
            </w:r>
            <w:r w:rsidR="00B257D7">
              <w:rPr>
                <w:u w:val="single"/>
              </w:rPr>
              <w:t xml:space="preserve"> Applications</w:t>
            </w:r>
            <w:r>
              <w:rPr>
                <w:u w:val="single"/>
              </w:rPr>
              <w:t xml:space="preserve"> of Linear Structures</w:t>
            </w:r>
          </w:p>
          <w:p w14:paraId="6D2D3566" w14:textId="4FB08274" w:rsidR="00061362" w:rsidRDefault="00A2322D" w:rsidP="00061362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spacing w:line="275" w:lineRule="exact"/>
            </w:pPr>
            <w:r>
              <w:rPr>
                <w:spacing w:val="-1"/>
              </w:rPr>
              <w:t>Data analytics using matrix decomposition</w:t>
            </w:r>
          </w:p>
          <w:p w14:paraId="09190C2E" w14:textId="77777777" w:rsidR="00061362" w:rsidRPr="00A2322D" w:rsidRDefault="005B7CEB" w:rsidP="00A2322D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Eigenvalue decomposition</w:t>
            </w:r>
            <w:r w:rsidR="00BC3059">
              <w:rPr>
                <w:spacing w:val="-1"/>
              </w:rPr>
              <w:t xml:space="preserve"> for distributed computing</w:t>
            </w:r>
          </w:p>
          <w:p w14:paraId="48A172CE" w14:textId="7A257398" w:rsidR="00A2322D" w:rsidRPr="00B73C70" w:rsidRDefault="00A2322D" w:rsidP="00A2322D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Linear Computing Algorithms</w:t>
            </w:r>
            <w:r w:rsidR="00C43B3E">
              <w:rPr>
                <w:spacing w:val="-1"/>
              </w:rPr>
              <w:t>, e.g., Simplex algorithm</w:t>
            </w:r>
          </w:p>
          <w:p w14:paraId="6D2D356C" w14:textId="6287723C" w:rsidR="00D95B95" w:rsidRPr="00A2322D" w:rsidRDefault="00D95B95" w:rsidP="00A2322D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t>Future Linear Computing Applications</w:t>
            </w:r>
            <w:r w:rsidR="00C43B3E">
              <w:t>, e.g., quantum computing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6D" w14:textId="7B769BCC" w:rsidR="00061362" w:rsidRDefault="00227763" w:rsidP="00061362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8.7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6E" w14:textId="4E885074" w:rsidR="00061362" w:rsidRDefault="004D2DEF" w:rsidP="00061362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 xml:space="preserve">2, </w:t>
            </w:r>
            <w:r w:rsidR="00A2322D">
              <w:t>3, 5</w:t>
            </w:r>
          </w:p>
        </w:tc>
      </w:tr>
      <w:tr w:rsidR="00061362" w14:paraId="6D2D3575" w14:textId="77777777" w:rsidTr="00D95B95">
        <w:trPr>
          <w:trHeight w:hRule="exact" w:val="117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70" w14:textId="1913D9C3" w:rsidR="00061362" w:rsidRPr="00505C7E" w:rsidRDefault="00B257D7" w:rsidP="00505C7E">
            <w:pPr>
              <w:pStyle w:val="ListParagraph"/>
              <w:numPr>
                <w:ilvl w:val="0"/>
                <w:numId w:val="1"/>
              </w:numPr>
              <w:tabs>
                <w:tab w:val="left" w:pos="463"/>
              </w:tabs>
              <w:kinsoku w:val="0"/>
              <w:overflowPunct w:val="0"/>
              <w:spacing w:line="273" w:lineRule="exact"/>
              <w:rPr>
                <w:u w:val="single"/>
              </w:rPr>
            </w:pPr>
            <w:r w:rsidRPr="00505C7E">
              <w:rPr>
                <w:u w:val="single"/>
              </w:rPr>
              <w:t>Distributed</w:t>
            </w:r>
            <w:r w:rsidR="00505C7E">
              <w:rPr>
                <w:u w:val="single"/>
              </w:rPr>
              <w:t xml:space="preserve"> Linear </w:t>
            </w:r>
            <w:r w:rsidRPr="00505C7E">
              <w:rPr>
                <w:u w:val="single"/>
              </w:rPr>
              <w:t>Computing</w:t>
            </w:r>
          </w:p>
          <w:p w14:paraId="696179E4" w14:textId="511AF938" w:rsidR="0076380D" w:rsidRDefault="0076380D" w:rsidP="00061362">
            <w:pPr>
              <w:pStyle w:val="ListParagraph"/>
              <w:numPr>
                <w:ilvl w:val="1"/>
                <w:numId w:val="1"/>
              </w:numPr>
              <w:tabs>
                <w:tab w:val="left" w:pos="895"/>
              </w:tabs>
              <w:kinsoku w:val="0"/>
              <w:overflowPunct w:val="0"/>
            </w:pPr>
            <w:r>
              <w:t>Linear dependence</w:t>
            </w:r>
          </w:p>
          <w:p w14:paraId="6D2D3571" w14:textId="2995BD1F" w:rsidR="00061362" w:rsidRDefault="00BC3059" w:rsidP="00061362">
            <w:pPr>
              <w:pStyle w:val="ListParagraph"/>
              <w:numPr>
                <w:ilvl w:val="1"/>
                <w:numId w:val="1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Distributed </w:t>
            </w:r>
            <w:r w:rsidR="00B257D7">
              <w:t>Linear optimization</w:t>
            </w:r>
          </w:p>
          <w:p w14:paraId="202BFAA8" w14:textId="1023B162" w:rsidR="00D95B95" w:rsidRDefault="00505C7E" w:rsidP="00D95B95">
            <w:pPr>
              <w:pStyle w:val="ListParagraph"/>
              <w:numPr>
                <w:ilvl w:val="1"/>
                <w:numId w:val="1"/>
              </w:numPr>
              <w:tabs>
                <w:tab w:val="left" w:pos="895"/>
              </w:tabs>
              <w:kinsoku w:val="0"/>
              <w:overflowPunct w:val="0"/>
            </w:pPr>
            <w:r>
              <w:t>Distributed Processing</w:t>
            </w:r>
          </w:p>
          <w:p w14:paraId="6D2D3572" w14:textId="182F5361" w:rsidR="00B257D7" w:rsidRDefault="00B257D7" w:rsidP="00BC3059">
            <w:pPr>
              <w:pStyle w:val="ListParagraph"/>
              <w:tabs>
                <w:tab w:val="left" w:pos="895"/>
              </w:tabs>
              <w:kinsoku w:val="0"/>
              <w:overflowPunct w:val="0"/>
              <w:ind w:left="894" w:right="676"/>
            </w:pP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73" w14:textId="2CC7033D" w:rsidR="00061362" w:rsidRDefault="00A2322D" w:rsidP="00061362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74" w14:textId="2F4CE1B9" w:rsidR="00061362" w:rsidRDefault="00A2322D" w:rsidP="00061362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4,5</w:t>
            </w:r>
          </w:p>
        </w:tc>
      </w:tr>
    </w:tbl>
    <w:p w14:paraId="6D2D3576" w14:textId="77777777" w:rsidR="002C785C" w:rsidRDefault="002C785C"/>
    <w:p w14:paraId="6D2D3577" w14:textId="318C5771" w:rsidR="00A620F8" w:rsidRDefault="00A620F8"/>
    <w:p w14:paraId="70034D7C" w14:textId="77777777" w:rsidR="004F3C50" w:rsidRDefault="004F3C50"/>
    <w:p w14:paraId="6D2D3578" w14:textId="77777777" w:rsidR="00504CEF" w:rsidRDefault="00A620F8">
      <w:r w:rsidRPr="00504CEF">
        <w:rPr>
          <w:b/>
        </w:rPr>
        <w:t>Learning Outcomes</w:t>
      </w:r>
      <w:r>
        <w:t>:</w:t>
      </w:r>
      <w:r w:rsidR="00A46905">
        <w:t xml:space="preserve"> (Familiarity </w:t>
      </w:r>
      <w:r w:rsidR="00A46905">
        <w:sym w:font="Wingdings" w:char="F0E0"/>
      </w:r>
      <w:r w:rsidR="00A46905">
        <w:t xml:space="preserve"> Usage </w:t>
      </w:r>
      <w:r w:rsidR="00A46905">
        <w:sym w:font="Wingdings" w:char="F0E0"/>
      </w:r>
      <w:r w:rsidR="00A46905">
        <w:t xml:space="preserve"> Assessment)</w:t>
      </w:r>
    </w:p>
    <w:p w14:paraId="6724953F" w14:textId="77777777" w:rsidR="00FF5D5C" w:rsidRDefault="00FF5D5C" w:rsidP="00504CEF">
      <w:pPr>
        <w:ind w:left="180"/>
        <w:rPr>
          <w:u w:val="single"/>
        </w:rPr>
      </w:pPr>
    </w:p>
    <w:p w14:paraId="339B1936" w14:textId="22F18E4C" w:rsidR="00A2322D" w:rsidRDefault="00A2322D" w:rsidP="00A2322D">
      <w:pPr>
        <w:tabs>
          <w:tab w:val="left" w:pos="463"/>
        </w:tabs>
        <w:kinsoku w:val="0"/>
        <w:overflowPunct w:val="0"/>
        <w:spacing w:line="273" w:lineRule="exact"/>
      </w:pPr>
      <w:r w:rsidRPr="00A2322D">
        <w:rPr>
          <w:u w:val="single"/>
        </w:rPr>
        <w:t>Introduction to Applied Linear Structures</w:t>
      </w:r>
    </w:p>
    <w:p w14:paraId="05AC5553" w14:textId="6022FC1D" w:rsidR="00FF5D5C" w:rsidRDefault="00FF5D5C" w:rsidP="00504CEF">
      <w:pPr>
        <w:ind w:left="180"/>
        <w:rPr>
          <w:u w:val="single"/>
        </w:rPr>
      </w:pPr>
    </w:p>
    <w:p w14:paraId="6D2D357A" w14:textId="370CCC4E" w:rsidR="00A620F8" w:rsidRDefault="00A620F8" w:rsidP="00A620F8">
      <w:pPr>
        <w:pStyle w:val="ListParagraph"/>
        <w:numPr>
          <w:ilvl w:val="0"/>
          <w:numId w:val="12"/>
        </w:numPr>
      </w:pPr>
      <w:r>
        <w:lastRenderedPageBreak/>
        <w:t xml:space="preserve">Explain with examples the basic terminology of </w:t>
      </w:r>
      <w:r w:rsidR="00FF5D5C">
        <w:t>vectors, norm, distance, and linearity</w:t>
      </w:r>
      <w:r>
        <w:t>. [Familiarity]</w:t>
      </w:r>
    </w:p>
    <w:p w14:paraId="6D2D357B" w14:textId="66FAAEE3" w:rsidR="00A620F8" w:rsidRDefault="00A620F8" w:rsidP="00A620F8">
      <w:pPr>
        <w:pStyle w:val="ListParagraph"/>
        <w:numPr>
          <w:ilvl w:val="0"/>
          <w:numId w:val="12"/>
        </w:numPr>
      </w:pPr>
      <w:r>
        <w:t xml:space="preserve">Perform the operations associated with </w:t>
      </w:r>
      <w:r w:rsidR="00FF5D5C">
        <w:t>vectors and linear functions</w:t>
      </w:r>
      <w:r>
        <w:t>. [Usage]</w:t>
      </w:r>
    </w:p>
    <w:p w14:paraId="6D2D357C" w14:textId="32D8EE35" w:rsidR="00A620F8" w:rsidRDefault="00A620F8" w:rsidP="00A620F8">
      <w:pPr>
        <w:pStyle w:val="ListParagraph"/>
        <w:numPr>
          <w:ilvl w:val="0"/>
          <w:numId w:val="12"/>
        </w:numPr>
      </w:pPr>
      <w:r>
        <w:t xml:space="preserve">Relate practical examples to the appropriate </w:t>
      </w:r>
      <w:r w:rsidR="00FF5D5C">
        <w:t>vector</w:t>
      </w:r>
      <w:r>
        <w:t xml:space="preserve">, </w:t>
      </w:r>
      <w:r w:rsidR="00FF5D5C">
        <w:t xml:space="preserve">linear </w:t>
      </w:r>
      <w:r>
        <w:t xml:space="preserve">function, or </w:t>
      </w:r>
      <w:r w:rsidR="00895F4D">
        <w:t>norm/distance</w:t>
      </w:r>
      <w:r>
        <w:t>, and interpret the associated operations and terminology in context. [Assessment]</w:t>
      </w:r>
    </w:p>
    <w:p w14:paraId="6D2D357D" w14:textId="3EE9CEA6" w:rsidR="00A620F8" w:rsidRPr="00505C7E" w:rsidRDefault="00064DC5" w:rsidP="00A620F8">
      <w:pPr>
        <w:pStyle w:val="ListParagraph"/>
        <w:numPr>
          <w:ilvl w:val="0"/>
          <w:numId w:val="12"/>
        </w:numPr>
      </w:pPr>
      <w:r w:rsidRPr="00505C7E">
        <w:t xml:space="preserve">Describe how constructs of </w:t>
      </w:r>
      <w:r w:rsidR="00895F4D" w:rsidRPr="00505C7E">
        <w:t>these concepts can be used in computer science applications</w:t>
      </w:r>
      <w:r w:rsidR="00A620F8" w:rsidRPr="00505C7E">
        <w:t>. [</w:t>
      </w:r>
      <w:r w:rsidRPr="00505C7E">
        <w:t>Assessment</w:t>
      </w:r>
      <w:r w:rsidR="00A620F8" w:rsidRPr="00505C7E">
        <w:t>]</w:t>
      </w:r>
    </w:p>
    <w:p w14:paraId="45A151E6" w14:textId="77777777" w:rsidR="00505C7E" w:rsidRPr="00505C7E" w:rsidRDefault="00505C7E" w:rsidP="00505C7E">
      <w:pPr>
        <w:pStyle w:val="ListParagraph"/>
        <w:numPr>
          <w:ilvl w:val="0"/>
          <w:numId w:val="12"/>
        </w:numPr>
      </w:pPr>
      <w:r w:rsidRPr="00505C7E">
        <w:t>Describe how matrices and matrix algebra can be used to model real-life situations or applications, including those arising in computing contexts such as clustering and distributed algorithms. [Usage]</w:t>
      </w:r>
    </w:p>
    <w:p w14:paraId="379D2D5C" w14:textId="77777777" w:rsidR="00895F4D" w:rsidRDefault="00895F4D" w:rsidP="00895F4D">
      <w:pPr>
        <w:pStyle w:val="ListParagraph"/>
        <w:ind w:left="720"/>
      </w:pPr>
    </w:p>
    <w:p w14:paraId="6D2D3587" w14:textId="7B0ADD79" w:rsidR="008933FD" w:rsidRPr="008933FD" w:rsidRDefault="00895F4D" w:rsidP="008933FD">
      <w:pPr>
        <w:ind w:left="180"/>
        <w:rPr>
          <w:u w:val="single"/>
        </w:rPr>
      </w:pPr>
      <w:r>
        <w:rPr>
          <w:u w:val="single"/>
        </w:rPr>
        <w:t>Clustering and Least Squares</w:t>
      </w:r>
      <w:r w:rsidR="00A2322D">
        <w:rPr>
          <w:u w:val="single"/>
        </w:rPr>
        <w:t xml:space="preserve"> for Data Analytics</w:t>
      </w:r>
    </w:p>
    <w:p w14:paraId="6D2D3588" w14:textId="04005975" w:rsidR="008933FD" w:rsidRDefault="008933FD" w:rsidP="008933FD">
      <w:pPr>
        <w:pStyle w:val="ListParagraph"/>
        <w:numPr>
          <w:ilvl w:val="0"/>
          <w:numId w:val="16"/>
        </w:numPr>
      </w:pPr>
      <w:r>
        <w:t xml:space="preserve">Identify the </w:t>
      </w:r>
      <w:r w:rsidR="00895F4D">
        <w:t>definitions of clustering</w:t>
      </w:r>
      <w:r>
        <w:t xml:space="preserve"> technique</w:t>
      </w:r>
      <w:r w:rsidR="00791996">
        <w:t xml:space="preserve">s, </w:t>
      </w:r>
      <w:r w:rsidR="001E0632">
        <w:t xml:space="preserve">and </w:t>
      </w:r>
      <w:r w:rsidR="00791996">
        <w:t>least squares.</w:t>
      </w:r>
      <w:r>
        <w:t xml:space="preserve"> [Familiarity]</w:t>
      </w:r>
    </w:p>
    <w:p w14:paraId="6D2D3589" w14:textId="5273041A" w:rsidR="008933FD" w:rsidRDefault="008933FD" w:rsidP="008933FD">
      <w:pPr>
        <w:pStyle w:val="ListParagraph"/>
        <w:numPr>
          <w:ilvl w:val="0"/>
          <w:numId w:val="16"/>
        </w:numPr>
      </w:pPr>
      <w:r>
        <w:t xml:space="preserve">Outline the </w:t>
      </w:r>
      <w:r w:rsidR="001E0632">
        <w:t>preliminaries needed to understand these techniques</w:t>
      </w:r>
      <w:r>
        <w:t>. [</w:t>
      </w:r>
      <w:r w:rsidR="001E0632">
        <w:t>Familiarity</w:t>
      </w:r>
      <w:r>
        <w:t>]</w:t>
      </w:r>
    </w:p>
    <w:p w14:paraId="6D2D358A" w14:textId="01366588" w:rsidR="008933FD" w:rsidRDefault="008933FD" w:rsidP="008933FD">
      <w:pPr>
        <w:pStyle w:val="ListParagraph"/>
        <w:numPr>
          <w:ilvl w:val="0"/>
          <w:numId w:val="16"/>
        </w:numPr>
      </w:pPr>
      <w:r>
        <w:t xml:space="preserve">Apply each of </w:t>
      </w:r>
      <w:r w:rsidR="001E0632">
        <w:t>the clustering and least squares methods to practical applications, e.g., data analytics for a small dataset</w:t>
      </w:r>
      <w:r>
        <w:t>. [Usage]</w:t>
      </w:r>
    </w:p>
    <w:p w14:paraId="1EE1BDF1" w14:textId="611C1222" w:rsidR="00C43B3E" w:rsidRDefault="00C43B3E" w:rsidP="008933FD">
      <w:pPr>
        <w:pStyle w:val="ListParagraph"/>
        <w:numPr>
          <w:ilvl w:val="0"/>
          <w:numId w:val="16"/>
        </w:numPr>
      </w:pPr>
      <w:r>
        <w:t>Explain various instances of least squares for data analytics, including linear regression using least squares and least squares classification [Familiarity]</w:t>
      </w:r>
    </w:p>
    <w:p w14:paraId="010D3E66" w14:textId="777ED4FA" w:rsidR="00C43B3E" w:rsidRDefault="00C43B3E" w:rsidP="008933FD">
      <w:pPr>
        <w:pStyle w:val="ListParagraph"/>
        <w:numPr>
          <w:ilvl w:val="0"/>
          <w:numId w:val="16"/>
        </w:numPr>
      </w:pPr>
      <w:r>
        <w:t xml:space="preserve">Apply </w:t>
      </w:r>
      <w:r w:rsidRPr="00C43B3E">
        <w:t>Iteratively Reweighted Least Squares</w:t>
      </w:r>
      <w:r>
        <w:t xml:space="preserve"> in presence of outlier data [Usage]</w:t>
      </w:r>
    </w:p>
    <w:p w14:paraId="6D2D358C" w14:textId="66973903" w:rsidR="008933FD" w:rsidRDefault="008933FD" w:rsidP="008933FD">
      <w:pPr>
        <w:pStyle w:val="ListParagraph"/>
        <w:numPr>
          <w:ilvl w:val="0"/>
          <w:numId w:val="16"/>
        </w:numPr>
      </w:pPr>
      <w:r>
        <w:t xml:space="preserve">Explain the </w:t>
      </w:r>
      <w:r w:rsidR="001E0632">
        <w:t xml:space="preserve">k-means algorithms and provide computer science applications that benefit </w:t>
      </w:r>
      <w:r w:rsidR="005F0503">
        <w:t>of</w:t>
      </w:r>
      <w:r w:rsidR="001E0632">
        <w:t xml:space="preserve"> this method</w:t>
      </w:r>
      <w:r>
        <w:t>. [Assessment]</w:t>
      </w:r>
    </w:p>
    <w:p w14:paraId="6D2D3590" w14:textId="77777777" w:rsidR="008933FD" w:rsidRDefault="008933FD" w:rsidP="008933FD"/>
    <w:p w14:paraId="5C190408" w14:textId="214B61BE" w:rsidR="00505C7E" w:rsidRDefault="00505C7E" w:rsidP="00505C7E">
      <w:pPr>
        <w:tabs>
          <w:tab w:val="left" w:pos="463"/>
        </w:tabs>
        <w:kinsoku w:val="0"/>
        <w:overflowPunct w:val="0"/>
        <w:spacing w:line="272" w:lineRule="exact"/>
      </w:pPr>
      <w:r w:rsidRPr="00505C7E">
        <w:t xml:space="preserve">     </w:t>
      </w:r>
      <w:r w:rsidRPr="00505C7E">
        <w:rPr>
          <w:u w:val="single"/>
        </w:rPr>
        <w:t>Computing and Data Analytics Applications of Linear Structures</w:t>
      </w:r>
    </w:p>
    <w:p w14:paraId="2FDFE433" w14:textId="46BC9F04" w:rsidR="001E0632" w:rsidRPr="001C6E60" w:rsidRDefault="001E0632" w:rsidP="001C6E60">
      <w:pPr>
        <w:rPr>
          <w:u w:val="single"/>
        </w:rPr>
      </w:pPr>
    </w:p>
    <w:p w14:paraId="09CEB66D" w14:textId="77A033BF" w:rsidR="001E0632" w:rsidRDefault="001E0632" w:rsidP="00721AF4">
      <w:pPr>
        <w:pStyle w:val="ListParagraph"/>
        <w:numPr>
          <w:ilvl w:val="0"/>
          <w:numId w:val="19"/>
        </w:numPr>
      </w:pPr>
      <w:r>
        <w:t xml:space="preserve">Identify the </w:t>
      </w:r>
      <w:r w:rsidR="005F0503">
        <w:t>fundamental</w:t>
      </w:r>
      <w:r>
        <w:t xml:space="preserve"> definitions for various matrix decomposition techniques. [Familiarity]</w:t>
      </w:r>
    </w:p>
    <w:p w14:paraId="26ADF264" w14:textId="454E5162" w:rsidR="005F0503" w:rsidRDefault="005F0503" w:rsidP="00721AF4">
      <w:pPr>
        <w:pStyle w:val="ListParagraph"/>
        <w:numPr>
          <w:ilvl w:val="0"/>
          <w:numId w:val="19"/>
        </w:numPr>
      </w:pPr>
      <w:r>
        <w:t>Apply decomposition</w:t>
      </w:r>
      <w:r w:rsidR="00A2322D">
        <w:t xml:space="preserve"> techniques</w:t>
      </w:r>
      <w:r>
        <w:t xml:space="preserve"> to </w:t>
      </w:r>
      <w:r w:rsidR="00A2322D">
        <w:t>solve linear computing problems</w:t>
      </w:r>
      <w:r>
        <w:t xml:space="preserve">. </w:t>
      </w:r>
      <w:r w:rsidR="005B7CEB">
        <w:t xml:space="preserve"> [Usage]</w:t>
      </w:r>
    </w:p>
    <w:p w14:paraId="2FA6FD15" w14:textId="0143AC51" w:rsidR="005B7CEB" w:rsidRDefault="005B7CEB" w:rsidP="00721AF4">
      <w:pPr>
        <w:pStyle w:val="ListParagraph"/>
        <w:numPr>
          <w:ilvl w:val="0"/>
          <w:numId w:val="19"/>
        </w:numPr>
      </w:pPr>
      <w:r>
        <w:t>Solve a group of computer science-related problems using matrix factorization, especially data analytics problems. [Usage]</w:t>
      </w:r>
    </w:p>
    <w:p w14:paraId="6D2D3599" w14:textId="3B7D1F1D" w:rsidR="00721AF4" w:rsidRDefault="00213272" w:rsidP="00721AF4">
      <w:pPr>
        <w:pStyle w:val="ListParagraph"/>
        <w:numPr>
          <w:ilvl w:val="0"/>
          <w:numId w:val="19"/>
        </w:numPr>
      </w:pPr>
      <w:r>
        <w:t>Describe how a</w:t>
      </w:r>
      <w:r w:rsidR="005B7CEB">
        <w:t xml:space="preserve"> </w:t>
      </w:r>
      <w:r w:rsidR="00C72E77">
        <w:t>computing problem can be represented in terms of matrices, and how matrices</w:t>
      </w:r>
      <w:r w:rsidR="005B7CEB">
        <w:t xml:space="preserve"> can be used and implemented to analyze </w:t>
      </w:r>
      <w:r w:rsidR="00C72E77">
        <w:t xml:space="preserve">a </w:t>
      </w:r>
      <w:r w:rsidR="005B7CEB">
        <w:t>real-world data</w:t>
      </w:r>
      <w:r w:rsidR="00C72E77">
        <w:t>set</w:t>
      </w:r>
      <w:r w:rsidR="00721AF4">
        <w:t>.</w:t>
      </w:r>
      <w:r>
        <w:t xml:space="preserve"> [Assessment]</w:t>
      </w:r>
    </w:p>
    <w:p w14:paraId="6D2D359A" w14:textId="77777777" w:rsidR="00721AF4" w:rsidRDefault="00721AF4" w:rsidP="00721AF4"/>
    <w:p w14:paraId="6D2D359B" w14:textId="1B04634F" w:rsidR="00721AF4" w:rsidRPr="00D67CB5" w:rsidRDefault="00505C7E" w:rsidP="00D67CB5">
      <w:pPr>
        <w:ind w:left="180"/>
        <w:rPr>
          <w:u w:val="single"/>
        </w:rPr>
      </w:pPr>
      <w:r>
        <w:rPr>
          <w:u w:val="single"/>
        </w:rPr>
        <w:t>Distributed Linear Computing</w:t>
      </w:r>
    </w:p>
    <w:p w14:paraId="6D2D359D" w14:textId="5FB03D2E" w:rsidR="00D67CB5" w:rsidRDefault="00863D94" w:rsidP="00D67CB5">
      <w:pPr>
        <w:pStyle w:val="ListParagraph"/>
        <w:numPr>
          <w:ilvl w:val="0"/>
          <w:numId w:val="22"/>
        </w:numPr>
      </w:pPr>
      <w:r>
        <w:t xml:space="preserve">Describe how to </w:t>
      </w:r>
      <w:r w:rsidR="005B7CEB">
        <w:t xml:space="preserve">use linear </w:t>
      </w:r>
      <w:r w:rsidR="00A64BD1">
        <w:t xml:space="preserve">equations to formulate a decision-making problem </w:t>
      </w:r>
      <w:r w:rsidR="00721AF4">
        <w:t>[Usage]</w:t>
      </w:r>
    </w:p>
    <w:p w14:paraId="6D2D359E" w14:textId="2CA83667" w:rsidR="00D67CB5" w:rsidRDefault="00721AF4" w:rsidP="00D67CB5">
      <w:pPr>
        <w:pStyle w:val="ListParagraph"/>
        <w:numPr>
          <w:ilvl w:val="0"/>
          <w:numId w:val="22"/>
        </w:numPr>
      </w:pPr>
      <w:r>
        <w:t>Model a variety of real-world problems in computer science</w:t>
      </w:r>
      <w:r w:rsidR="00A64BD1">
        <w:t>, e.g., data fitting,</w:t>
      </w:r>
      <w:r>
        <w:t xml:space="preserve"> using appropriate forms of </w:t>
      </w:r>
      <w:r w:rsidR="00A64BD1">
        <w:t>linear systems</w:t>
      </w:r>
      <w:r>
        <w:t>. [Usage]</w:t>
      </w:r>
    </w:p>
    <w:p w14:paraId="6D2D359F" w14:textId="6AD4806F" w:rsidR="00D67CB5" w:rsidRDefault="00721AF4" w:rsidP="00D67CB5">
      <w:pPr>
        <w:pStyle w:val="ListParagraph"/>
        <w:numPr>
          <w:ilvl w:val="0"/>
          <w:numId w:val="22"/>
        </w:numPr>
      </w:pPr>
      <w:r>
        <w:t xml:space="preserve">Show how concepts from </w:t>
      </w:r>
      <w:r w:rsidR="00A64BD1">
        <w:t>linear systems can be leveraged for distributed computing</w:t>
      </w:r>
      <w:r>
        <w:t>. [Usage]</w:t>
      </w:r>
    </w:p>
    <w:p w14:paraId="6D2D35A0" w14:textId="31481DDE" w:rsidR="00D67CB5" w:rsidRDefault="00A64BD1" w:rsidP="00D67CB5">
      <w:pPr>
        <w:pStyle w:val="ListParagraph"/>
        <w:numPr>
          <w:ilvl w:val="0"/>
          <w:numId w:val="22"/>
        </w:numPr>
      </w:pPr>
      <w:r>
        <w:t>Apply linear programming to a hands-on example</w:t>
      </w:r>
      <w:r w:rsidR="00D67CB5">
        <w:t xml:space="preserve">. </w:t>
      </w:r>
      <w:r>
        <w:t>[Usage</w:t>
      </w:r>
      <w:r w:rsidR="00D67CB5">
        <w:t>]</w:t>
      </w:r>
    </w:p>
    <w:p w14:paraId="6D2D35A2" w14:textId="77777777" w:rsidR="00D67CB5" w:rsidRDefault="00D67CB5" w:rsidP="00D67CB5"/>
    <w:p w14:paraId="6D2D35A3" w14:textId="77777777" w:rsidR="00D67CB5" w:rsidRPr="00807876" w:rsidRDefault="00D67CB5" w:rsidP="00D67CB5">
      <w:pPr>
        <w:sectPr w:rsidR="00D67CB5" w:rsidRPr="00807876">
          <w:pgSz w:w="12240" w:h="15840"/>
          <w:pgMar w:top="2040" w:right="1500" w:bottom="920" w:left="1580" w:header="1117" w:footer="727" w:gutter="0"/>
          <w:cols w:space="720" w:equalWidth="0">
            <w:col w:w="9160"/>
          </w:cols>
          <w:noEndnote/>
        </w:sectPr>
      </w:pPr>
    </w:p>
    <w:p w14:paraId="6D2D35A4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5A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5C1" w14:textId="77777777" w:rsidR="002C785C" w:rsidRDefault="002C785C">
      <w:pPr>
        <w:pStyle w:val="BodyText"/>
        <w:kinsoku w:val="0"/>
        <w:overflowPunct w:val="0"/>
        <w:spacing w:before="63" w:line="320" w:lineRule="exact"/>
        <w:ind w:left="1034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Oral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Written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munication</w:t>
      </w:r>
    </w:p>
    <w:p w14:paraId="6D2D35C2" w14:textId="77777777" w:rsidR="002C785C" w:rsidRDefault="002C785C">
      <w:pPr>
        <w:pStyle w:val="BodyText"/>
        <w:kinsoku w:val="0"/>
        <w:overflowPunct w:val="0"/>
        <w:spacing w:line="320" w:lineRule="exact"/>
        <w:ind w:left="1034" w:right="1035" w:firstLine="0"/>
        <w:jc w:val="center"/>
        <w:rPr>
          <w:sz w:val="28"/>
          <w:szCs w:val="28"/>
        </w:rPr>
      </w:pPr>
      <w:r>
        <w:rPr>
          <w:sz w:val="28"/>
          <w:szCs w:val="28"/>
        </w:rPr>
        <w:t>No</w:t>
      </w:r>
      <w:r>
        <w:rPr>
          <w:spacing w:val="-14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significant</w:t>
      </w:r>
      <w:r>
        <w:rPr>
          <w:spacing w:val="-14"/>
          <w:sz w:val="28"/>
          <w:szCs w:val="28"/>
        </w:rPr>
        <w:t xml:space="preserve"> </w:t>
      </w:r>
      <w:r>
        <w:rPr>
          <w:sz w:val="28"/>
          <w:szCs w:val="28"/>
        </w:rPr>
        <w:t>coverage</w:t>
      </w:r>
    </w:p>
    <w:p w14:paraId="6D2D35C3" w14:textId="77777777" w:rsidR="002C785C" w:rsidRDefault="002C785C">
      <w:pPr>
        <w:pStyle w:val="BodyText"/>
        <w:kinsoku w:val="0"/>
        <w:overflowPunct w:val="0"/>
        <w:spacing w:before="9"/>
        <w:ind w:left="0" w:firstLine="0"/>
        <w:rPr>
          <w:sz w:val="28"/>
          <w:szCs w:val="28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14"/>
        <w:gridCol w:w="2214"/>
        <w:gridCol w:w="2214"/>
        <w:gridCol w:w="2214"/>
      </w:tblGrid>
      <w:tr w:rsidR="002C785C" w14:paraId="6D2D35C6" w14:textId="77777777">
        <w:trPr>
          <w:trHeight w:hRule="exact" w:val="332"/>
        </w:trPr>
        <w:tc>
          <w:tcPr>
            <w:tcW w:w="4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C4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224"/>
            </w:pPr>
            <w:r>
              <w:rPr>
                <w:b/>
                <w:bCs/>
                <w:sz w:val="28"/>
                <w:szCs w:val="28"/>
              </w:rPr>
              <w:t>Written</w:t>
            </w:r>
            <w:r>
              <w:rPr>
                <w:b/>
                <w:bCs/>
                <w:spacing w:val="-2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Reports</w:t>
            </w:r>
          </w:p>
        </w:tc>
        <w:tc>
          <w:tcPr>
            <w:tcW w:w="4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C5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084"/>
            </w:pPr>
            <w:r>
              <w:rPr>
                <w:b/>
                <w:bCs/>
                <w:sz w:val="28"/>
                <w:szCs w:val="28"/>
              </w:rPr>
              <w:t>Oral</w:t>
            </w:r>
            <w:r>
              <w:rPr>
                <w:b/>
                <w:bCs/>
                <w:spacing w:val="-2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esentations</w:t>
            </w:r>
          </w:p>
        </w:tc>
      </w:tr>
      <w:tr w:rsidR="002C785C" w14:paraId="6D2D35CB" w14:textId="77777777">
        <w:trPr>
          <w:trHeight w:hRule="exact" w:val="653"/>
        </w:trPr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C7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588" w:right="585" w:firstLine="53"/>
            </w:pP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1"/>
                <w:w w:val="99"/>
                <w:sz w:val="28"/>
                <w:szCs w:val="28"/>
              </w:rPr>
              <w:t xml:space="preserve"> </w:t>
            </w:r>
            <w:r>
              <w:rPr>
                <w:w w:val="95"/>
                <w:sz w:val="28"/>
                <w:szCs w:val="28"/>
              </w:rPr>
              <w:t>Required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C8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630" w:right="143" w:hanging="485"/>
            </w:pPr>
            <w:r>
              <w:rPr>
                <w:sz w:val="28"/>
                <w:szCs w:val="28"/>
              </w:rPr>
              <w:t>Approx.</w:t>
            </w:r>
            <w:r>
              <w:rPr>
                <w:spacing w:val="-20"/>
                <w:sz w:val="28"/>
                <w:szCs w:val="28"/>
              </w:rPr>
              <w:t xml:space="preserve"> </w:t>
            </w: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4"/>
                <w:w w:val="9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of</w:t>
            </w:r>
            <w:r>
              <w:rPr>
                <w:spacing w:val="-1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pages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C9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588" w:right="585" w:firstLine="53"/>
            </w:pP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1"/>
                <w:w w:val="99"/>
                <w:sz w:val="28"/>
                <w:szCs w:val="28"/>
              </w:rPr>
              <w:t xml:space="preserve"> </w:t>
            </w:r>
            <w:r>
              <w:rPr>
                <w:w w:val="95"/>
                <w:sz w:val="28"/>
                <w:szCs w:val="28"/>
              </w:rPr>
              <w:t>Required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CA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845" w:right="108" w:hanging="736"/>
            </w:pPr>
            <w:r>
              <w:rPr>
                <w:sz w:val="28"/>
                <w:szCs w:val="28"/>
              </w:rPr>
              <w:t>Approx.</w:t>
            </w:r>
            <w:r>
              <w:rPr>
                <w:spacing w:val="-11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Time</w:t>
            </w:r>
            <w:r>
              <w:rPr>
                <w:spacing w:val="-1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for</w:t>
            </w:r>
            <w:r>
              <w:rPr>
                <w:w w:val="9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each</w:t>
            </w:r>
          </w:p>
        </w:tc>
      </w:tr>
      <w:tr w:rsidR="002C785C" w14:paraId="6D2D35D0" w14:textId="77777777">
        <w:trPr>
          <w:trHeight w:hRule="exact" w:val="332"/>
        </w:trPr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CC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CD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CE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CF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</w:tr>
    </w:tbl>
    <w:p w14:paraId="6D2D35D1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D2D35D2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D2D35D3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D2D35D4" w14:textId="77777777" w:rsidR="002C785C" w:rsidRDefault="002C785C">
      <w:pPr>
        <w:pStyle w:val="BodyText"/>
        <w:kinsoku w:val="0"/>
        <w:overflowPunct w:val="0"/>
        <w:spacing w:before="10"/>
        <w:ind w:left="0" w:firstLine="0"/>
        <w:rPr>
          <w:sz w:val="17"/>
          <w:szCs w:val="17"/>
        </w:rPr>
      </w:pPr>
    </w:p>
    <w:p w14:paraId="6D2D35D5" w14:textId="77777777" w:rsidR="002C785C" w:rsidRDefault="002C785C">
      <w:pPr>
        <w:pStyle w:val="BodyText"/>
        <w:kinsoku w:val="0"/>
        <w:overflowPunct w:val="0"/>
        <w:spacing w:before="63" w:line="321" w:lineRule="exact"/>
        <w:ind w:left="1753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Social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Ethical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mplications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puting</w:t>
      </w:r>
      <w:r>
        <w:rPr>
          <w:b/>
          <w:bCs/>
          <w:spacing w:val="-10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pics</w:t>
      </w:r>
    </w:p>
    <w:p w14:paraId="6D2D35D6" w14:textId="77777777" w:rsidR="002C785C" w:rsidRDefault="002C785C">
      <w:pPr>
        <w:pStyle w:val="BodyText"/>
        <w:kinsoku w:val="0"/>
        <w:overflowPunct w:val="0"/>
        <w:spacing w:line="321" w:lineRule="exact"/>
        <w:ind w:left="1753" w:right="1035" w:firstLine="0"/>
        <w:jc w:val="center"/>
        <w:rPr>
          <w:sz w:val="28"/>
          <w:szCs w:val="28"/>
        </w:rPr>
      </w:pPr>
      <w:r>
        <w:rPr>
          <w:sz w:val="28"/>
          <w:szCs w:val="28"/>
        </w:rPr>
        <w:t>No</w:t>
      </w:r>
      <w:r>
        <w:rPr>
          <w:spacing w:val="-14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significant</w:t>
      </w:r>
      <w:r>
        <w:rPr>
          <w:spacing w:val="-14"/>
          <w:sz w:val="28"/>
          <w:szCs w:val="28"/>
        </w:rPr>
        <w:t xml:space="preserve"> </w:t>
      </w:r>
      <w:r>
        <w:rPr>
          <w:sz w:val="28"/>
          <w:szCs w:val="28"/>
        </w:rPr>
        <w:t>coverag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28"/>
        <w:gridCol w:w="2161"/>
        <w:gridCol w:w="4067"/>
      </w:tblGrid>
      <w:tr w:rsidR="002C785C" w14:paraId="6D2D35DA" w14:textId="77777777">
        <w:trPr>
          <w:trHeight w:hRule="exact" w:val="332"/>
        </w:trPr>
        <w:tc>
          <w:tcPr>
            <w:tcW w:w="2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D7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D8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456"/>
            </w:pPr>
            <w:r>
              <w:rPr>
                <w:b/>
                <w:bCs/>
                <w:sz w:val="28"/>
                <w:szCs w:val="28"/>
              </w:rPr>
              <w:t>Class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me</w:t>
            </w:r>
          </w:p>
        </w:tc>
        <w:tc>
          <w:tcPr>
            <w:tcW w:w="4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D9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02"/>
            </w:pPr>
            <w:r>
              <w:rPr>
                <w:b/>
                <w:bCs/>
                <w:sz w:val="28"/>
                <w:szCs w:val="28"/>
              </w:rPr>
              <w:t>student</w:t>
            </w:r>
            <w:r>
              <w:rPr>
                <w:b/>
                <w:bCs/>
                <w:spacing w:val="-1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erformance</w:t>
            </w:r>
            <w:r>
              <w:rPr>
                <w:b/>
                <w:bCs/>
                <w:spacing w:val="-1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measures</w:t>
            </w:r>
          </w:p>
        </w:tc>
      </w:tr>
      <w:tr w:rsidR="002C785C" w14:paraId="6D2D35DE" w14:textId="77777777">
        <w:trPr>
          <w:trHeight w:hRule="exact" w:val="332"/>
        </w:trPr>
        <w:tc>
          <w:tcPr>
            <w:tcW w:w="2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DB" w14:textId="77777777" w:rsidR="002C785C" w:rsidRDefault="002C785C"/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DC" w14:textId="77777777" w:rsidR="002C785C" w:rsidRDefault="002C785C"/>
        </w:tc>
        <w:tc>
          <w:tcPr>
            <w:tcW w:w="4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DD" w14:textId="77777777" w:rsidR="002C785C" w:rsidRDefault="002C785C"/>
        </w:tc>
      </w:tr>
    </w:tbl>
    <w:p w14:paraId="6D2D35DF" w14:textId="77777777" w:rsidR="002C785C" w:rsidRDefault="002C785C">
      <w:pPr>
        <w:sectPr w:rsidR="002C785C">
          <w:pgSz w:w="12240" w:h="15840"/>
          <w:pgMar w:top="2040" w:right="1580" w:bottom="920" w:left="1580" w:header="1117" w:footer="727" w:gutter="0"/>
          <w:cols w:space="720" w:equalWidth="0">
            <w:col w:w="9080"/>
          </w:cols>
          <w:noEndnote/>
        </w:sectPr>
      </w:pPr>
    </w:p>
    <w:p w14:paraId="6D2D35E0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D2D35E1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D2D35E2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D2D35E3" w14:textId="77777777" w:rsidR="002C785C" w:rsidRDefault="002C785C">
      <w:pPr>
        <w:pStyle w:val="BodyText"/>
        <w:kinsoku w:val="0"/>
        <w:overflowPunct w:val="0"/>
        <w:spacing w:before="5"/>
        <w:ind w:left="0" w:firstLine="0"/>
        <w:rPr>
          <w:sz w:val="22"/>
          <w:szCs w:val="22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8"/>
        <w:gridCol w:w="2765"/>
        <w:gridCol w:w="2763"/>
      </w:tblGrid>
      <w:tr w:rsidR="002C785C" w14:paraId="6D2D35E5" w14:textId="77777777">
        <w:trPr>
          <w:trHeight w:hRule="exact" w:val="632"/>
        </w:trPr>
        <w:tc>
          <w:tcPr>
            <w:tcW w:w="8856" w:type="dxa"/>
            <w:gridSpan w:val="3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D2D35E4" w14:textId="77777777" w:rsidR="002C785C" w:rsidRDefault="002C785C">
            <w:pPr>
              <w:pStyle w:val="TableParagraph"/>
              <w:kinsoku w:val="0"/>
              <w:overflowPunct w:val="0"/>
              <w:spacing w:before="23"/>
              <w:ind w:left="161"/>
            </w:pPr>
            <w:r>
              <w:rPr>
                <w:b/>
                <w:bCs/>
                <w:sz w:val="28"/>
                <w:szCs w:val="28"/>
              </w:rPr>
              <w:t>Approximat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devoted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o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fundamental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opics</w:t>
            </w:r>
          </w:p>
        </w:tc>
      </w:tr>
      <w:tr w:rsidR="002C785C" w14:paraId="6D2D35E9" w14:textId="77777777">
        <w:trPr>
          <w:trHeight w:hRule="exact" w:val="286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E6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504"/>
            </w:pPr>
            <w:r>
              <w:rPr>
                <w:b/>
                <w:bCs/>
                <w:spacing w:val="-1"/>
              </w:rPr>
              <w:t>Fundament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C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Area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E7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772"/>
            </w:pPr>
            <w:r>
              <w:rPr>
                <w:b/>
                <w:bCs/>
                <w:spacing w:val="-1"/>
              </w:rPr>
              <w:t>Cor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Hours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E8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511"/>
            </w:pPr>
            <w:r>
              <w:rPr>
                <w:b/>
                <w:bCs/>
                <w:spacing w:val="-1"/>
              </w:rPr>
              <w:t>Advanc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Hours</w:t>
            </w:r>
          </w:p>
        </w:tc>
      </w:tr>
      <w:tr w:rsidR="002C785C" w14:paraId="6D2D35ED" w14:textId="77777777">
        <w:trPr>
          <w:trHeight w:hRule="exact" w:val="563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EA" w14:textId="77777777" w:rsidR="002C785C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b/>
                <w:bCs/>
              </w:rPr>
              <w:t>Algorithms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EB" w14:textId="45D36D95" w:rsidR="002C785C" w:rsidRDefault="00E43246" w:rsidP="00E43246">
            <w:pPr>
              <w:jc w:val="center"/>
            </w:pPr>
            <w:r>
              <w:t>0.</w:t>
            </w:r>
            <w:r w:rsidR="00A64BD1">
              <w:t>6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EC" w14:textId="77777777" w:rsidR="002C785C" w:rsidRDefault="002C785C"/>
        </w:tc>
      </w:tr>
      <w:tr w:rsidR="002C785C" w14:paraId="6D2D35F1" w14:textId="77777777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EE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102"/>
            </w:pPr>
            <w:r>
              <w:rPr>
                <w:b/>
                <w:bCs/>
                <w:spacing w:val="-1"/>
              </w:rPr>
              <w:t>Software</w:t>
            </w:r>
            <w:r>
              <w:rPr>
                <w:b/>
                <w:bCs/>
              </w:rPr>
              <w:t xml:space="preserve"> Design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EF" w14:textId="77777777"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F0" w14:textId="77777777" w:rsidR="002C785C" w:rsidRDefault="002C785C"/>
        </w:tc>
      </w:tr>
      <w:tr w:rsidR="002C785C" w14:paraId="6D2D35F5" w14:textId="77777777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F2" w14:textId="77777777" w:rsidR="002C785C" w:rsidRDefault="002C785C">
            <w:pPr>
              <w:pStyle w:val="TableParagraph"/>
              <w:kinsoku w:val="0"/>
              <w:overflowPunct w:val="0"/>
              <w:ind w:left="102" w:right="292"/>
            </w:pPr>
            <w:r>
              <w:rPr>
                <w:b/>
                <w:bCs/>
              </w:rPr>
              <w:t xml:space="preserve">Computer </w:t>
            </w:r>
            <w:r>
              <w:rPr>
                <w:b/>
                <w:bCs/>
                <w:spacing w:val="-1"/>
              </w:rPr>
              <w:t>Organization</w:t>
            </w:r>
            <w:r>
              <w:rPr>
                <w:b/>
                <w:bCs/>
              </w:rPr>
              <w:t xml:space="preserve"> and</w:t>
            </w:r>
            <w:r>
              <w:rPr>
                <w:b/>
                <w:bCs/>
                <w:spacing w:val="29"/>
              </w:rPr>
              <w:t xml:space="preserve"> </w:t>
            </w:r>
            <w:r>
              <w:rPr>
                <w:b/>
                <w:bCs/>
                <w:spacing w:val="-1"/>
              </w:rPr>
              <w:t>Architecture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F3" w14:textId="77777777"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F4" w14:textId="77777777" w:rsidR="002C785C" w:rsidRDefault="002C785C"/>
        </w:tc>
      </w:tr>
      <w:tr w:rsidR="002C785C" w14:paraId="6D2D35F9" w14:textId="77777777">
        <w:trPr>
          <w:trHeight w:hRule="exact" w:val="563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F6" w14:textId="77777777" w:rsidR="002C785C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b/>
                <w:bCs/>
                <w:spacing w:val="-1"/>
              </w:rPr>
              <w:t>Data Structures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F7" w14:textId="6EDE75B8" w:rsidR="002C785C" w:rsidRDefault="00E43246" w:rsidP="00E43246">
            <w:pPr>
              <w:jc w:val="center"/>
            </w:pPr>
            <w:r>
              <w:t>0.</w:t>
            </w:r>
            <w:r w:rsidR="00A64BD1">
              <w:t>4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F8" w14:textId="77777777" w:rsidR="002C785C" w:rsidRDefault="002C785C"/>
        </w:tc>
      </w:tr>
      <w:tr w:rsidR="002C785C" w14:paraId="6D2D35FD" w14:textId="77777777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FA" w14:textId="77777777" w:rsidR="002C785C" w:rsidRDefault="002C785C">
            <w:pPr>
              <w:pStyle w:val="TableParagraph"/>
              <w:kinsoku w:val="0"/>
              <w:overflowPunct w:val="0"/>
              <w:ind w:left="102" w:right="505"/>
            </w:pPr>
            <w:r>
              <w:rPr>
                <w:b/>
                <w:bCs/>
              </w:rPr>
              <w:t xml:space="preserve">Concepts of Programming </w:t>
            </w:r>
            <w:r>
              <w:rPr>
                <w:b/>
                <w:bCs/>
                <w:spacing w:val="-1"/>
              </w:rPr>
              <w:t>Languages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FB" w14:textId="77777777"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FC" w14:textId="77777777" w:rsidR="002C785C" w:rsidRDefault="002C785C"/>
        </w:tc>
      </w:tr>
    </w:tbl>
    <w:p w14:paraId="6D2D35FE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D2D35FF" w14:textId="77777777" w:rsidR="002C785C" w:rsidRDefault="002C785C">
      <w:pPr>
        <w:pStyle w:val="BodyText"/>
        <w:kinsoku w:val="0"/>
        <w:overflowPunct w:val="0"/>
        <w:spacing w:before="11"/>
        <w:ind w:left="0" w:firstLine="0"/>
        <w:rPr>
          <w:sz w:val="29"/>
          <w:szCs w:val="29"/>
        </w:rPr>
      </w:pPr>
    </w:p>
    <w:p w14:paraId="6D2D3600" w14:textId="77777777" w:rsidR="002C785C" w:rsidRDefault="002C785C">
      <w:pPr>
        <w:pStyle w:val="BodyText"/>
        <w:kinsoku w:val="0"/>
        <w:overflowPunct w:val="0"/>
        <w:spacing w:before="63"/>
        <w:ind w:left="1034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Theoretical</w:t>
      </w:r>
      <w:r>
        <w:rPr>
          <w:b/>
          <w:bCs/>
          <w:spacing w:val="-2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ntents</w:t>
      </w:r>
    </w:p>
    <w:tbl>
      <w:tblPr>
        <w:tblW w:w="0" w:type="auto"/>
        <w:tblInd w:w="158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66"/>
        <w:gridCol w:w="2385"/>
      </w:tblGrid>
      <w:tr w:rsidR="002C785C" w14:paraId="6D2D3603" w14:textId="77777777" w:rsidTr="005C6E7C">
        <w:trPr>
          <w:trHeight w:hRule="exact" w:val="352"/>
        </w:trPr>
        <w:tc>
          <w:tcPr>
            <w:tcW w:w="4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01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02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447"/>
            </w:pPr>
            <w:r>
              <w:rPr>
                <w:b/>
                <w:bCs/>
                <w:sz w:val="28"/>
                <w:szCs w:val="28"/>
              </w:rPr>
              <w:t>Class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me</w:t>
            </w:r>
          </w:p>
        </w:tc>
      </w:tr>
      <w:tr w:rsidR="002C785C" w14:paraId="6D2D3606" w14:textId="77777777" w:rsidTr="005C6E7C">
        <w:trPr>
          <w:trHeight w:hRule="exact" w:val="303"/>
        </w:trPr>
        <w:tc>
          <w:tcPr>
            <w:tcW w:w="4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04" w14:textId="06A682CE" w:rsidR="002C785C" w:rsidRDefault="005C6E7C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 w:rsidRPr="005C6E7C">
              <w:rPr>
                <w:spacing w:val="-1"/>
              </w:rPr>
              <w:t>Algorithms and Complexity (AL)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05" w14:textId="5A509204" w:rsidR="002C785C" w:rsidRDefault="005C6E7C">
            <w:pPr>
              <w:pStyle w:val="TableParagraph"/>
              <w:kinsoku w:val="0"/>
              <w:overflowPunct w:val="0"/>
              <w:spacing w:line="272" w:lineRule="exact"/>
              <w:ind w:left="101"/>
            </w:pPr>
            <w:proofErr w:type="gramStart"/>
            <w:r>
              <w:rPr>
                <w:spacing w:val="-1"/>
              </w:rPr>
              <w:t xml:space="preserve">22.5 </w:t>
            </w:r>
            <w:r w:rsidR="002C785C">
              <w:rPr>
                <w:spacing w:val="-1"/>
              </w:rPr>
              <w:t xml:space="preserve"> hours</w:t>
            </w:r>
            <w:proofErr w:type="gramEnd"/>
          </w:p>
        </w:tc>
      </w:tr>
      <w:tr w:rsidR="005C6E7C" w14:paraId="7C157EC6" w14:textId="77777777" w:rsidTr="005C6E7C">
        <w:trPr>
          <w:trHeight w:hRule="exact" w:val="303"/>
        </w:trPr>
        <w:tc>
          <w:tcPr>
            <w:tcW w:w="4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4BF85" w14:textId="34B8C475" w:rsidR="005C6E7C" w:rsidRDefault="005C6E7C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>
              <w:t>Parallel and Distributed Computing (PD)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7434AB" w14:textId="1779AF50" w:rsidR="005C6E7C" w:rsidRDefault="005C6E7C">
            <w:pPr>
              <w:pStyle w:val="TableParagraph"/>
              <w:kinsoku w:val="0"/>
              <w:overflowPunct w:val="0"/>
              <w:spacing w:line="272" w:lineRule="exact"/>
              <w:ind w:left="101"/>
              <w:rPr>
                <w:spacing w:val="-1"/>
              </w:rPr>
            </w:pPr>
            <w:r>
              <w:rPr>
                <w:spacing w:val="-1"/>
              </w:rPr>
              <w:t>15 hours</w:t>
            </w:r>
          </w:p>
        </w:tc>
      </w:tr>
    </w:tbl>
    <w:p w14:paraId="6D2D360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08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0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0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0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0C" w14:textId="77777777" w:rsidR="002C785C" w:rsidRDefault="002C785C">
      <w:pPr>
        <w:pStyle w:val="BodyText"/>
        <w:kinsoku w:val="0"/>
        <w:overflowPunct w:val="0"/>
        <w:spacing w:before="227"/>
        <w:ind w:left="2728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Problem</w:t>
      </w:r>
      <w:r>
        <w:rPr>
          <w:b/>
          <w:bCs/>
          <w:spacing w:val="-1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alysis</w:t>
      </w:r>
      <w:r>
        <w:rPr>
          <w:b/>
          <w:bCs/>
          <w:spacing w:val="-1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Experiences</w:t>
      </w:r>
    </w:p>
    <w:p w14:paraId="6D2D360D" w14:textId="77777777" w:rsidR="002C785C" w:rsidRDefault="00572A81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</w:pPr>
      <w:r>
        <w:rPr>
          <w:noProof/>
          <w:sz w:val="20"/>
          <w:szCs w:val="20"/>
          <w:lang w:eastAsia="zh-CN"/>
        </w:rPr>
        <mc:AlternateContent>
          <mc:Choice Requires="wpg">
            <w:drawing>
              <wp:inline distT="0" distB="0" distL="0" distR="0" wp14:anchorId="6D2D3663" wp14:editId="6D2D3664">
                <wp:extent cx="3624580" cy="191770"/>
                <wp:effectExtent l="9525" t="9525" r="4445" b="8255"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24580" cy="191770"/>
                          <a:chOff x="0" y="0"/>
                          <a:chExt cx="5708" cy="302"/>
                        </a:xfrm>
                      </wpg:grpSpPr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2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5" y="291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4"/>
                        <wps:cNvSpPr>
                          <a:spLocks/>
                        </wps:cNvSpPr>
                        <wps:spPr bwMode="auto">
                          <a:xfrm>
                            <a:off x="5697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DFF9252" id="Group 10" o:spid="_x0000_s1026" style="width:285.4pt;height:15.1pt;mso-position-horizontal-relative:char;mso-position-vertical-relative:line" coordsize="5708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">
                <v:shape id="Freeform 11" o:spid="_x0000_s1027" style="position:absolute;left:5;top:5;width:5697;height:20;visibility:visible;mso-wrap-style:square;v-text-anchor:top" coordsize="569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" path="m,l5696,e" filled="f" strokeweight=".58pt">
                  <v:path arrowok="t" o:connecttype="custom" o:connectlocs="0,0;5696,0" o:connectangles="0,0"/>
                </v:shape>
                <v:shape id="Freeform 12" o:spid="_x0000_s1028" style="position:absolute;left:10;top:10;width:20;height:286;visibility:visible;mso-wrap-style:square;v-text-anchor:top" coordsize="20,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" path="m,l,285e" filled="f" strokeweight=".20458mm">
                  <v:path arrowok="t" o:connecttype="custom" o:connectlocs="0,0;0,285" o:connectangles="0,0"/>
                </v:shape>
                <v:shape id="Freeform 13" o:spid="_x0000_s1029" style="position:absolute;left:5;top:291;width:5697;height:20;visibility:visible;mso-wrap-style:square;v-text-anchor:top" coordsize="569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" path="m,l5696,e" filled="f" strokeweight=".58pt">
                  <v:path arrowok="t" o:connecttype="custom" o:connectlocs="0,0;5696,0" o:connectangles="0,0"/>
                </v:shape>
                <v:shape id="Freeform 14" o:spid="_x0000_s1030" style="position:absolute;left:5697;top:10;width:20;height:286;visibility:visible;mso-wrap-style:square;v-text-anchor:top" coordsize="20,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" path="m,l,285e" filled="f" strokeweight=".58pt">
                  <v:path arrowok="t" o:connecttype="custom" o:connectlocs="0,0;0,285" o:connectangles="0,0"/>
                </v:shape>
                <w10:anchorlock/>
              </v:group>
            </w:pict>
          </mc:Fallback>
        </mc:AlternateContent>
      </w:r>
    </w:p>
    <w:p w14:paraId="6D2D360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0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1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11" w14:textId="77777777" w:rsidR="002C785C" w:rsidRDefault="002C785C">
      <w:pPr>
        <w:pStyle w:val="BodyText"/>
        <w:kinsoku w:val="0"/>
        <w:overflowPunct w:val="0"/>
        <w:spacing w:before="11"/>
        <w:ind w:left="0" w:firstLine="0"/>
        <w:rPr>
          <w:b/>
          <w:bCs/>
          <w:sz w:val="17"/>
          <w:szCs w:val="17"/>
        </w:rPr>
      </w:pPr>
    </w:p>
    <w:p w14:paraId="6D2D3612" w14:textId="77777777" w:rsidR="002C785C" w:rsidRDefault="002C785C">
      <w:pPr>
        <w:pStyle w:val="BodyText"/>
        <w:kinsoku w:val="0"/>
        <w:overflowPunct w:val="0"/>
        <w:spacing w:before="63"/>
        <w:ind w:left="2844" w:firstLine="0"/>
        <w:rPr>
          <w:sz w:val="28"/>
          <w:szCs w:val="28"/>
        </w:rPr>
      </w:pPr>
      <w:r>
        <w:rPr>
          <w:b/>
          <w:bCs/>
          <w:spacing w:val="-1"/>
          <w:sz w:val="28"/>
          <w:szCs w:val="28"/>
        </w:rPr>
        <w:t>Solution</w:t>
      </w:r>
      <w:r>
        <w:rPr>
          <w:b/>
          <w:bCs/>
          <w:spacing w:val="-1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Design</w:t>
      </w:r>
      <w:r>
        <w:rPr>
          <w:b/>
          <w:bCs/>
          <w:spacing w:val="-18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Experiences</w:t>
      </w:r>
    </w:p>
    <w:p w14:paraId="6D2D3613" w14:textId="77777777" w:rsidR="002C785C" w:rsidRDefault="00572A81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</w:pPr>
      <w:r>
        <w:rPr>
          <w:noProof/>
          <w:sz w:val="20"/>
          <w:szCs w:val="20"/>
          <w:lang w:eastAsia="zh-CN"/>
        </w:rPr>
        <mc:AlternateContent>
          <mc:Choice Requires="wpg">
            <w:drawing>
              <wp:inline distT="0" distB="0" distL="0" distR="0" wp14:anchorId="6D2D3665" wp14:editId="6D2D3666">
                <wp:extent cx="3624580" cy="191770"/>
                <wp:effectExtent l="9525" t="9525" r="4445" b="8255"/>
                <wp:docPr id="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24580" cy="191770"/>
                          <a:chOff x="0" y="0"/>
                          <a:chExt cx="5708" cy="302"/>
                        </a:xfrm>
                      </wpg:grpSpPr>
                      <wps:wsp>
                        <wps:cNvPr id="6" name="Freeform 16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17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18"/>
                        <wps:cNvSpPr>
                          <a:spLocks/>
                        </wps:cNvSpPr>
                        <wps:spPr bwMode="auto">
                          <a:xfrm>
                            <a:off x="5" y="291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19"/>
                        <wps:cNvSpPr>
                          <a:spLocks/>
                        </wps:cNvSpPr>
                        <wps:spPr bwMode="auto">
                          <a:xfrm>
                            <a:off x="5697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2C386CB" id="Group 15" o:spid="_x0000_s1026" style="width:285.4pt;height:15.1pt;mso-position-horizontal-relative:char;mso-position-vertical-relative:line" coordsize="5708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">
                <v:shape id="Freeform 16" o:spid="_x0000_s1027" style="position:absolute;left:5;top:5;width:5697;height:20;visibility:visible;mso-wrap-style:square;v-text-anchor:top" coordsize="569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" path="m,l5696,e" filled="f" strokeweight=".20458mm">
                  <v:path arrowok="t" o:connecttype="custom" o:connectlocs="0,0;5696,0" o:connectangles="0,0"/>
                </v:shape>
                <v:shape id="Freeform 17" o:spid="_x0000_s1028" style="position:absolute;left:10;top:10;width:20;height:286;visibility:visible;mso-wrap-style:square;v-text-anchor:top" coordsize="20,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" path="m,l,285e" filled="f" strokeweight=".20458mm">
                  <v:path arrowok="t" o:connecttype="custom" o:connectlocs="0,0;0,285" o:connectangles="0,0"/>
                </v:shape>
                <v:shape id="Freeform 18" o:spid="_x0000_s1029" style="position:absolute;left:5;top:291;width:5697;height:20;visibility:visible;mso-wrap-style:square;v-text-anchor:top" coordsize="569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" path="m,l5696,e" filled="f" strokeweight=".20458mm">
                  <v:path arrowok="t" o:connecttype="custom" o:connectlocs="0,0;5696,0" o:connectangles="0,0"/>
                </v:shape>
                <v:shape id="Freeform 19" o:spid="_x0000_s1030" style="position:absolute;left:5697;top:10;width:20;height:286;visibility:visible;mso-wrap-style:square;v-text-anchor:top" coordsize="20,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" path="m,l,285e" filled="f" strokeweight=".58pt">
                  <v:path arrowok="t" o:connecttype="custom" o:connectlocs="0,0;0,285" o:connectangles="0,0"/>
                </v:shape>
                <w10:anchorlock/>
              </v:group>
            </w:pict>
          </mc:Fallback>
        </mc:AlternateContent>
      </w:r>
    </w:p>
    <w:p w14:paraId="6D2D3614" w14:textId="77777777" w:rsidR="002C785C" w:rsidRDefault="002C785C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  <w:sectPr w:rsidR="002C785C"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14:paraId="6D2D361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1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17" w14:textId="77777777" w:rsidR="002C785C" w:rsidRDefault="002C785C">
      <w:pPr>
        <w:pStyle w:val="BodyText"/>
        <w:kinsoku w:val="0"/>
        <w:overflowPunct w:val="0"/>
        <w:spacing w:before="194" w:line="322" w:lineRule="exact"/>
        <w:ind w:left="3821" w:hanging="3369"/>
        <w:rPr>
          <w:sz w:val="18"/>
          <w:szCs w:val="18"/>
        </w:rPr>
      </w:pPr>
      <w:r>
        <w:rPr>
          <w:b/>
          <w:bCs/>
          <w:sz w:val="28"/>
          <w:szCs w:val="28"/>
        </w:rPr>
        <w:t>The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verag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Knowledg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nits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within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puter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Science</w:t>
      </w:r>
      <w:r>
        <w:rPr>
          <w:b/>
          <w:bCs/>
          <w:spacing w:val="-10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Body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Knowledge</w:t>
      </w:r>
      <w:hyperlink w:anchor="bookmark0" w:history="1">
        <w:r>
          <w:rPr>
            <w:b/>
            <w:bCs/>
            <w:position w:val="13"/>
            <w:sz w:val="18"/>
            <w:szCs w:val="18"/>
          </w:rPr>
          <w:t>1</w:t>
        </w:r>
      </w:hyperlink>
    </w:p>
    <w:tbl>
      <w:tblPr>
        <w:tblW w:w="946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16"/>
        <w:gridCol w:w="1685"/>
        <w:gridCol w:w="1312"/>
        <w:gridCol w:w="2648"/>
      </w:tblGrid>
      <w:tr w:rsidR="00A026D1" w14:paraId="6D2D361C" w14:textId="77777777" w:rsidTr="00C72E77">
        <w:trPr>
          <w:trHeight w:hRule="exact" w:val="1377"/>
          <w:jc w:val="center"/>
        </w:trPr>
        <w:tc>
          <w:tcPr>
            <w:tcW w:w="3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18" w14:textId="77777777" w:rsidR="00A026D1" w:rsidRDefault="00A026D1" w:rsidP="009656F6">
            <w:pPr>
              <w:pStyle w:val="TableParagraph"/>
              <w:kinsoku w:val="0"/>
              <w:overflowPunct w:val="0"/>
              <w:spacing w:line="320" w:lineRule="exact"/>
              <w:jc w:val="center"/>
            </w:pPr>
            <w:r>
              <w:rPr>
                <w:b/>
                <w:bCs/>
                <w:spacing w:val="-1"/>
                <w:sz w:val="28"/>
                <w:szCs w:val="28"/>
              </w:rPr>
              <w:t>Knowledge</w:t>
            </w:r>
            <w:r>
              <w:rPr>
                <w:b/>
                <w:bCs/>
                <w:spacing w:val="-19"/>
                <w:sz w:val="28"/>
                <w:szCs w:val="28"/>
              </w:rPr>
              <w:t xml:space="preserve"> </w:t>
            </w:r>
            <w:r w:rsidR="009656F6">
              <w:rPr>
                <w:b/>
                <w:bCs/>
                <w:spacing w:val="-19"/>
                <w:sz w:val="28"/>
                <w:szCs w:val="28"/>
              </w:rPr>
              <w:t>Unit</w:t>
            </w:r>
          </w:p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19" w14:textId="77777777" w:rsidR="00A026D1" w:rsidRDefault="00A026D1">
            <w:pPr>
              <w:pStyle w:val="TableParagraph"/>
              <w:kinsoku w:val="0"/>
              <w:overflowPunct w:val="0"/>
              <w:spacing w:line="320" w:lineRule="exact"/>
              <w:ind w:right="1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1A" w14:textId="77777777" w:rsidR="00A026D1" w:rsidRDefault="00A026D1">
            <w:pPr>
              <w:pStyle w:val="TableParagraph"/>
              <w:kinsoku w:val="0"/>
              <w:overflowPunct w:val="0"/>
              <w:spacing w:line="320" w:lineRule="exact"/>
              <w:ind w:left="208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ype</w:t>
            </w:r>
          </w:p>
        </w:tc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1B" w14:textId="77777777" w:rsidR="00A026D1" w:rsidRDefault="00A026D1">
            <w:pPr>
              <w:pStyle w:val="TableParagraph"/>
              <w:kinsoku w:val="0"/>
              <w:overflowPunct w:val="0"/>
              <w:spacing w:line="320" w:lineRule="exact"/>
              <w:ind w:left="208"/>
            </w:pPr>
            <w:r>
              <w:rPr>
                <w:b/>
                <w:bCs/>
                <w:sz w:val="28"/>
                <w:szCs w:val="28"/>
              </w:rPr>
              <w:t>Lecture</w:t>
            </w:r>
            <w:r>
              <w:rPr>
                <w:b/>
                <w:bCs/>
                <w:spacing w:val="-17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</w:p>
        </w:tc>
      </w:tr>
      <w:tr w:rsidR="00A026D1" w14:paraId="6D2D3621" w14:textId="77777777" w:rsidTr="00C72E77">
        <w:trPr>
          <w:trHeight w:hRule="exact" w:val="1186"/>
          <w:jc w:val="center"/>
        </w:trPr>
        <w:tc>
          <w:tcPr>
            <w:tcW w:w="3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1D" w14:textId="2B04F870" w:rsidR="00A026D1" w:rsidRDefault="005C6E7C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t>AL</w:t>
            </w:r>
            <w:r w:rsidR="00A026D1">
              <w:t xml:space="preserve">1. </w:t>
            </w:r>
            <w:r w:rsidR="00C72E77" w:rsidRPr="00C72E77">
              <w:t>Introduction to Applied Linear Structures</w:t>
            </w:r>
          </w:p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1E" w14:textId="77777777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1</w:t>
            </w:r>
          </w:p>
        </w:tc>
        <w:tc>
          <w:tcPr>
            <w:tcW w:w="1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1F" w14:textId="77777777" w:rsidR="00A026D1" w:rsidRDefault="009224CC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Tier 1</w:t>
            </w:r>
          </w:p>
        </w:tc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20" w14:textId="3F427D65" w:rsidR="00A026D1" w:rsidRDefault="00A2322D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8.75</w:t>
            </w:r>
          </w:p>
        </w:tc>
      </w:tr>
      <w:tr w:rsidR="00A026D1" w14:paraId="6D2D362B" w14:textId="77777777" w:rsidTr="00C72E77">
        <w:trPr>
          <w:trHeight w:hRule="exact" w:val="1190"/>
          <w:jc w:val="center"/>
        </w:trPr>
        <w:tc>
          <w:tcPr>
            <w:tcW w:w="3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27" w14:textId="728AB9E4" w:rsidR="00A026D1" w:rsidRDefault="005C6E7C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>
              <w:rPr>
                <w:spacing w:val="-1"/>
              </w:rPr>
              <w:t>AL</w:t>
            </w:r>
            <w:r w:rsidR="00A026D1">
              <w:rPr>
                <w:spacing w:val="-1"/>
              </w:rPr>
              <w:t xml:space="preserve">3. </w:t>
            </w:r>
            <w:r w:rsidR="00C72E77" w:rsidRPr="00C72E77">
              <w:rPr>
                <w:spacing w:val="-1"/>
              </w:rPr>
              <w:t>Clustering and Least Squares for Data Analytics</w:t>
            </w:r>
          </w:p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28" w14:textId="4FF1265C" w:rsidR="00A026D1" w:rsidRDefault="00A2322D">
            <w:pPr>
              <w:pStyle w:val="TableParagraph"/>
              <w:kinsoku w:val="0"/>
              <w:overflowPunct w:val="0"/>
              <w:spacing w:line="273" w:lineRule="exact"/>
              <w:ind w:right="1"/>
              <w:jc w:val="center"/>
            </w:pPr>
            <w:r>
              <w:rPr>
                <w:spacing w:val="-1"/>
              </w:rPr>
              <w:t>2</w:t>
            </w:r>
          </w:p>
        </w:tc>
        <w:tc>
          <w:tcPr>
            <w:tcW w:w="1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29" w14:textId="77777777" w:rsidR="00A026D1" w:rsidRDefault="009224CC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Tier 1</w:t>
            </w:r>
          </w:p>
        </w:tc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2A" w14:textId="3DED9183" w:rsidR="00A026D1" w:rsidRDefault="00227763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10</w:t>
            </w:r>
          </w:p>
        </w:tc>
      </w:tr>
      <w:tr w:rsidR="00A026D1" w14:paraId="6D2D3630" w14:textId="77777777" w:rsidTr="00C72E77">
        <w:trPr>
          <w:trHeight w:hRule="exact" w:val="1186"/>
          <w:jc w:val="center"/>
        </w:trPr>
        <w:tc>
          <w:tcPr>
            <w:tcW w:w="3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2C" w14:textId="448149B9" w:rsidR="00A026D1" w:rsidRDefault="005C6E7C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spacing w:val="-1"/>
              </w:rPr>
              <w:t>PD</w:t>
            </w:r>
            <w:r w:rsidR="00A026D1">
              <w:rPr>
                <w:spacing w:val="-1"/>
              </w:rPr>
              <w:t xml:space="preserve">4. </w:t>
            </w:r>
            <w:r w:rsidR="00C72E77" w:rsidRPr="00C72E77">
              <w:rPr>
                <w:spacing w:val="-1"/>
              </w:rPr>
              <w:t>Computing and Data Analytics Applications of Linear Structures</w:t>
            </w:r>
          </w:p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2D" w14:textId="0DD3FA9A" w:rsidR="00A026D1" w:rsidRDefault="00A2322D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3</w:t>
            </w:r>
          </w:p>
        </w:tc>
        <w:tc>
          <w:tcPr>
            <w:tcW w:w="1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2E" w14:textId="77777777" w:rsidR="00A026D1" w:rsidRDefault="009224CC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Tier 1</w:t>
            </w:r>
          </w:p>
        </w:tc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2F" w14:textId="12FC5974" w:rsidR="00A026D1" w:rsidRDefault="00227763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8.75</w:t>
            </w:r>
          </w:p>
        </w:tc>
      </w:tr>
      <w:tr w:rsidR="00A026D1" w14:paraId="6D2D3635" w14:textId="77777777" w:rsidTr="00C72E77">
        <w:trPr>
          <w:trHeight w:hRule="exact" w:val="1190"/>
          <w:jc w:val="center"/>
        </w:trPr>
        <w:tc>
          <w:tcPr>
            <w:tcW w:w="3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31" w14:textId="336D648C" w:rsidR="00A026D1" w:rsidRDefault="005C6E7C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spacing w:val="-1"/>
              </w:rPr>
              <w:t>PD</w:t>
            </w:r>
            <w:r w:rsidR="00A026D1">
              <w:rPr>
                <w:spacing w:val="-1"/>
              </w:rPr>
              <w:t xml:space="preserve">5. </w:t>
            </w:r>
            <w:r w:rsidR="00C72E77" w:rsidRPr="00C72E77">
              <w:rPr>
                <w:spacing w:val="-1"/>
              </w:rPr>
              <w:t>Distributed Linear Computing</w:t>
            </w:r>
          </w:p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32" w14:textId="2B1CEE13" w:rsidR="00A026D1" w:rsidRDefault="00A2322D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4</w:t>
            </w:r>
          </w:p>
        </w:tc>
        <w:tc>
          <w:tcPr>
            <w:tcW w:w="1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33" w14:textId="77777777" w:rsidR="00A026D1" w:rsidRDefault="009224C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  <w:rPr>
                <w:spacing w:val="-1"/>
              </w:rPr>
            </w:pPr>
            <w:r>
              <w:rPr>
                <w:spacing w:val="-1"/>
              </w:rPr>
              <w:t>Tier 1</w:t>
            </w:r>
          </w:p>
        </w:tc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34" w14:textId="5EFE5B62" w:rsidR="00A026D1" w:rsidRDefault="00A2322D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rPr>
                <w:spacing w:val="-1"/>
              </w:rPr>
              <w:t>10</w:t>
            </w:r>
          </w:p>
        </w:tc>
      </w:tr>
    </w:tbl>
    <w:p w14:paraId="6D2D363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3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38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3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3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3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3C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3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52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5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54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5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5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5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58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5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5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5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5C" w14:textId="77777777" w:rsidR="002C785C" w:rsidRDefault="002C785C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6D2D365D" w14:textId="77777777" w:rsidR="002C785C" w:rsidRDefault="00572A81">
      <w:pPr>
        <w:pStyle w:val="BodyText"/>
        <w:kinsoku w:val="0"/>
        <w:overflowPunct w:val="0"/>
        <w:spacing w:line="20" w:lineRule="atLeast"/>
        <w:ind w:left="214" w:firstLine="0"/>
        <w:rPr>
          <w:sz w:val="2"/>
          <w:szCs w:val="2"/>
        </w:rPr>
      </w:pPr>
      <w:r>
        <w:rPr>
          <w:noProof/>
          <w:sz w:val="2"/>
          <w:szCs w:val="2"/>
          <w:lang w:eastAsia="zh-CN"/>
        </w:rPr>
        <mc:AlternateContent>
          <mc:Choice Requires="wpg">
            <w:drawing>
              <wp:inline distT="0" distB="0" distL="0" distR="0" wp14:anchorId="6D2D3667" wp14:editId="6D2D3668">
                <wp:extent cx="1836420" cy="12700"/>
                <wp:effectExtent l="9525" t="9525" r="1905" b="0"/>
                <wp:docPr id="3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6420" cy="12700"/>
                          <a:chOff x="0" y="0"/>
                          <a:chExt cx="2892" cy="20"/>
                        </a:xfrm>
                      </wpg:grpSpPr>
                      <wps:wsp>
                        <wps:cNvPr id="4" name="Freeform 21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2880" cy="20"/>
                          </a:xfrm>
                          <a:custGeom>
                            <a:avLst/>
                            <a:gdLst>
                              <a:gd name="T0" fmla="*/ 0 w 2880"/>
                              <a:gd name="T1" fmla="*/ 0 h 20"/>
                              <a:gd name="T2" fmla="*/ 2880 w 2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880" h="20">
                                <a:moveTo>
                                  <a:pt x="0" y="0"/>
                                </a:moveTo>
                                <a:lnTo>
                                  <a:pt x="288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EB97173" id="Group 20" o:spid="_x0000_s1026" style="width:144.6pt;height:1pt;mso-position-horizontal-relative:char;mso-position-vertical-relative:line" coordsize="289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">
                <v:shape id="Freeform 21" o:spid="_x0000_s1027" style="position:absolute;left:5;top:5;width:2880;height:20;visibility:visible;mso-wrap-style:square;v-text-anchor:top" coordsize="288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" path="m,l2880,e" filled="f" strokeweight=".58pt">
                  <v:path arrowok="t" o:connecttype="custom" o:connectlocs="0,0;2880,0" o:connectangles="0,0"/>
                </v:shape>
                <w10:anchorlock/>
              </v:group>
            </w:pict>
          </mc:Fallback>
        </mc:AlternateContent>
      </w:r>
    </w:p>
    <w:p w14:paraId="6D2D365E" w14:textId="6611E8F6" w:rsidR="002C785C" w:rsidRDefault="002C785C">
      <w:pPr>
        <w:pStyle w:val="BodyText"/>
        <w:kinsoku w:val="0"/>
        <w:overflowPunct w:val="0"/>
        <w:spacing w:before="67"/>
        <w:ind w:left="219" w:firstLine="0"/>
        <w:rPr>
          <w:color w:val="000000"/>
        </w:rPr>
      </w:pPr>
      <w:bookmarkStart w:id="0" w:name="bookmark0"/>
      <w:bookmarkEnd w:id="0"/>
      <w:r>
        <w:rPr>
          <w:spacing w:val="-1"/>
          <w:position w:val="9"/>
          <w:sz w:val="13"/>
          <w:szCs w:val="13"/>
        </w:rPr>
        <w:t>1</w:t>
      </w:r>
      <w:r w:rsidR="00A026D1" w:rsidRPr="00A026D1">
        <w:rPr>
          <w:sz w:val="20"/>
        </w:rPr>
        <w:t xml:space="preserve">See Appendix A in Computer Science Curricula 2013. Final Report of the IEEE and ACM Joint Task Force on Computing Curricula, available at: </w:t>
      </w:r>
      <w:hyperlink r:id="rId16" w:history="1">
        <w:r w:rsidR="00A026D1" w:rsidRPr="00A026D1">
          <w:rPr>
            <w:rStyle w:val="Hyperlink"/>
            <w:sz w:val="20"/>
          </w:rPr>
          <w:t>http://www.acm.org/education/CS2013-final-report.pdf</w:t>
        </w:r>
      </w:hyperlink>
      <w:r w:rsidR="00A026D1">
        <w:t xml:space="preserve"> </w:t>
      </w:r>
      <w:r w:rsidR="005C6E7C">
        <w:t xml:space="preserve"> </w:t>
      </w:r>
    </w:p>
    <w:sectPr w:rsidR="002C785C">
      <w:pgSz w:w="12240" w:h="15840"/>
      <w:pgMar w:top="2040" w:right="1580" w:bottom="920" w:left="1580" w:header="1117" w:footer="72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2E1C4F" w14:textId="77777777" w:rsidR="00CA5C26" w:rsidRDefault="00CA5C26">
      <w:r>
        <w:separator/>
      </w:r>
    </w:p>
  </w:endnote>
  <w:endnote w:type="continuationSeparator" w:id="0">
    <w:p w14:paraId="395419CA" w14:textId="77777777" w:rsidR="00CA5C26" w:rsidRDefault="00CA5C26">
      <w:r>
        <w:continuationSeparator/>
      </w:r>
    </w:p>
  </w:endnote>
  <w:endnote w:type="continuationNotice" w:id="1">
    <w:p w14:paraId="1F7A7008" w14:textId="77777777" w:rsidR="00CA5C26" w:rsidRDefault="00CA5C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2D3670" w14:textId="77777777" w:rsidR="00E73079" w:rsidRDefault="00E73079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6D2D3672" wp14:editId="6D2D3673">
              <wp:simplePos x="0" y="0"/>
              <wp:positionH relativeFrom="page">
                <wp:posOffset>3829050</wp:posOffset>
              </wp:positionH>
              <wp:positionV relativeFrom="page">
                <wp:posOffset>9457055</wp:posOffset>
              </wp:positionV>
              <wp:extent cx="114935" cy="1530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935" cy="1530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2D3677" w14:textId="77777777" w:rsidR="00E73079" w:rsidRDefault="00E73079">
                          <w:pPr>
                            <w:pStyle w:val="BodyText"/>
                            <w:kinsoku w:val="0"/>
                            <w:overflowPunct w:val="0"/>
                            <w:spacing w:line="225" w:lineRule="exact"/>
                            <w:ind w:left="40" w:firstLine="0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t>2</w: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2D367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01.5pt;margin-top:744.65pt;width:9.05pt;height:12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" o:allowincell="f" filled="f" stroked="f">
              <v:textbox inset="0,0,0,0">
                <w:txbxContent>
                  <w:p w14:paraId="6D2D3677" w14:textId="77777777" w:rsidR="00E73079" w:rsidRDefault="00E73079">
                    <w:pPr>
                      <w:pStyle w:val="BodyText"/>
                      <w:kinsoku w:val="0"/>
                      <w:overflowPunct w:val="0"/>
                      <w:spacing w:line="225" w:lineRule="exact"/>
                      <w:ind w:left="40" w:firstLine="0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sz w:val="20"/>
                        <w:szCs w:val="20"/>
                      </w:rPr>
                      <w:instrText xml:space="preserve"> PAGE </w:instrText>
                    </w:r>
                    <w:r>
                      <w:rPr>
                        <w:sz w:val="20"/>
                        <w:szCs w:val="20"/>
                      </w:rPr>
                      <w:fldChar w:fldCharType="separate"/>
                    </w:r>
                    <w:r>
                      <w:rPr>
                        <w:noProof/>
                        <w:sz w:val="20"/>
                        <w:szCs w:val="20"/>
                      </w:rPr>
                      <w:t>2</w:t>
                    </w:r>
                    <w:r>
                      <w:rPr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B07CED" w14:textId="77777777" w:rsidR="00CA5C26" w:rsidRDefault="00CA5C26">
      <w:r>
        <w:separator/>
      </w:r>
    </w:p>
  </w:footnote>
  <w:footnote w:type="continuationSeparator" w:id="0">
    <w:p w14:paraId="2DBF0193" w14:textId="77777777" w:rsidR="00CA5C26" w:rsidRDefault="00CA5C26">
      <w:r>
        <w:continuationSeparator/>
      </w:r>
    </w:p>
  </w:footnote>
  <w:footnote w:type="continuationNotice" w:id="1">
    <w:p w14:paraId="509D908D" w14:textId="77777777" w:rsidR="00CA5C26" w:rsidRDefault="00CA5C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2D3671" w14:textId="77777777" w:rsidR="00E73079" w:rsidRDefault="00E73079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6D2D3674" wp14:editId="6D2D3675">
              <wp:simplePos x="0" y="0"/>
              <wp:positionH relativeFrom="page">
                <wp:posOffset>2082800</wp:posOffset>
              </wp:positionH>
              <wp:positionV relativeFrom="page">
                <wp:posOffset>696595</wp:posOffset>
              </wp:positionV>
              <wp:extent cx="3605530" cy="612775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05530" cy="612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2D3678" w14:textId="77777777" w:rsidR="00E73079" w:rsidRDefault="00E73079">
                          <w:pPr>
                            <w:pStyle w:val="BodyText"/>
                            <w:kinsoku w:val="0"/>
                            <w:overflowPunct w:val="0"/>
                            <w:spacing w:line="305" w:lineRule="exact"/>
                            <w:ind w:left="0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chool</w:t>
                          </w:r>
                          <w:r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f</w:t>
                          </w:r>
                          <w:r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Computing</w:t>
                          </w:r>
                          <w:r>
                            <w:rPr>
                              <w:b/>
                              <w:bCs/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and</w:t>
                          </w:r>
                          <w:r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Information</w:t>
                          </w:r>
                          <w:r>
                            <w:rPr>
                              <w:b/>
                              <w:bCs/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ciences</w:t>
                          </w:r>
                        </w:p>
                        <w:p w14:paraId="6D2D3679" w14:textId="09E97A31" w:rsidR="00E73079" w:rsidRDefault="00E73079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COT</w:t>
                          </w:r>
                          <w:r>
                            <w:rPr>
                              <w:b/>
                              <w:bCs/>
                              <w:spacing w:val="-13"/>
                              <w:sz w:val="28"/>
                              <w:szCs w:val="28"/>
                            </w:rPr>
                            <w:t xml:space="preserve"> </w:t>
                          </w:r>
                          <w:r w:rsidR="00FE115F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3</w:t>
                          </w:r>
                          <w:r w:rsidR="00EA73B6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510</w:t>
                          </w:r>
                        </w:p>
                        <w:p w14:paraId="6D2D367A" w14:textId="3371CBBD" w:rsidR="00E73079" w:rsidRDefault="00E73079">
                          <w:pPr>
                            <w:pStyle w:val="BodyText"/>
                            <w:kinsoku w:val="0"/>
                            <w:overflowPunct w:val="0"/>
                            <w:spacing w:before="1"/>
                            <w:ind w:left="3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Applied Linear Structur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2D36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164pt;margin-top:54.85pt;width:283.9pt;height:48.2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" o:allowincell="f" filled="f" stroked="f">
              <v:textbox inset="0,0,0,0">
                <w:txbxContent>
                  <w:p w14:paraId="6D2D3678" w14:textId="77777777" w:rsidR="00E73079" w:rsidRDefault="00E73079">
                    <w:pPr>
                      <w:pStyle w:val="BodyText"/>
                      <w:kinsoku w:val="0"/>
                      <w:overflowPunct w:val="0"/>
                      <w:spacing w:line="305" w:lineRule="exact"/>
                      <w:ind w:left="0" w:firstLine="0"/>
                      <w:jc w:val="center"/>
                      <w:rPr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School</w:t>
                    </w:r>
                    <w:r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of</w:t>
                    </w:r>
                    <w:r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Computing</w:t>
                    </w:r>
                    <w:r>
                      <w:rPr>
                        <w:b/>
                        <w:bCs/>
                        <w:spacing w:val="-11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and</w:t>
                    </w:r>
                    <w:r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Information</w:t>
                    </w:r>
                    <w:r>
                      <w:rPr>
                        <w:b/>
                        <w:bCs/>
                        <w:spacing w:val="-11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Sciences</w:t>
                    </w:r>
                  </w:p>
                  <w:p w14:paraId="6D2D3679" w14:textId="09E97A31" w:rsidR="00E73079" w:rsidRDefault="00E73079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COT</w:t>
                    </w:r>
                    <w:r>
                      <w:rPr>
                        <w:b/>
                        <w:bCs/>
                        <w:spacing w:val="-13"/>
                        <w:sz w:val="28"/>
                        <w:szCs w:val="28"/>
                      </w:rPr>
                      <w:t xml:space="preserve"> </w:t>
                    </w:r>
                    <w:r w:rsidR="00FE115F">
                      <w:rPr>
                        <w:b/>
                        <w:bCs/>
                        <w:sz w:val="28"/>
                        <w:szCs w:val="28"/>
                      </w:rPr>
                      <w:t>3</w:t>
                    </w:r>
                    <w:r w:rsidR="00EA73B6">
                      <w:rPr>
                        <w:b/>
                        <w:bCs/>
                        <w:sz w:val="28"/>
                        <w:szCs w:val="28"/>
                      </w:rPr>
                      <w:t>510</w:t>
                    </w:r>
                  </w:p>
                  <w:p w14:paraId="6D2D367A" w14:textId="3371CBBD" w:rsidR="00E73079" w:rsidRDefault="00E73079">
                    <w:pPr>
                      <w:pStyle w:val="BodyText"/>
                      <w:kinsoku w:val="0"/>
                      <w:overflowPunct w:val="0"/>
                      <w:spacing w:before="1"/>
                      <w:ind w:left="3" w:firstLine="0"/>
                      <w:jc w:val="center"/>
                      <w:rPr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Applied Linear Structur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" w15:restartNumberingAfterBreak="0">
    <w:nsid w:val="00000404"/>
    <w:multiLevelType w:val="multilevel"/>
    <w:tmpl w:val="00000887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" w15:restartNumberingAfterBreak="0">
    <w:nsid w:val="00000405"/>
    <w:multiLevelType w:val="multilevel"/>
    <w:tmpl w:val="00000888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4" w15:restartNumberingAfterBreak="0">
    <w:nsid w:val="00000406"/>
    <w:multiLevelType w:val="multilevel"/>
    <w:tmpl w:val="276A847E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5" w15:restartNumberingAfterBreak="0">
    <w:nsid w:val="00000407"/>
    <w:multiLevelType w:val="multilevel"/>
    <w:tmpl w:val="694287C0"/>
    <w:lvl w:ilvl="0">
      <w:start w:val="4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6" w15:restartNumberingAfterBreak="0">
    <w:nsid w:val="0E55782B"/>
    <w:multiLevelType w:val="hybridMultilevel"/>
    <w:tmpl w:val="91968FC2"/>
    <w:lvl w:ilvl="0" w:tplc="0409000F">
      <w:start w:val="1"/>
      <w:numFmt w:val="decimal"/>
      <w:lvlText w:val="%1."/>
      <w:lvlJc w:val="left"/>
      <w:pPr>
        <w:ind w:left="9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  <w:rPr>
        <w:rFonts w:cs="Times New Roman"/>
      </w:rPr>
    </w:lvl>
  </w:abstractNum>
  <w:abstractNum w:abstractNumId="7" w15:restartNumberingAfterBreak="0">
    <w:nsid w:val="12475B16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C52633"/>
    <w:multiLevelType w:val="hybridMultilevel"/>
    <w:tmpl w:val="6C1E45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B23103E"/>
    <w:multiLevelType w:val="hybridMultilevel"/>
    <w:tmpl w:val="A6D83234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2B0201"/>
    <w:multiLevelType w:val="hybridMultilevel"/>
    <w:tmpl w:val="09AA0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BD4468"/>
    <w:multiLevelType w:val="hybridMultilevel"/>
    <w:tmpl w:val="0FE2C94A"/>
    <w:lvl w:ilvl="0" w:tplc="6DEC78A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3C3E6524"/>
    <w:multiLevelType w:val="hybridMultilevel"/>
    <w:tmpl w:val="BBD2D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6E38AD"/>
    <w:multiLevelType w:val="hybridMultilevel"/>
    <w:tmpl w:val="039CB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0D07D2"/>
    <w:multiLevelType w:val="hybridMultilevel"/>
    <w:tmpl w:val="4E4E726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556E1B3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17" w15:restartNumberingAfterBreak="0">
    <w:nsid w:val="56B4045C"/>
    <w:multiLevelType w:val="hybridMultilevel"/>
    <w:tmpl w:val="CB029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8618B"/>
    <w:multiLevelType w:val="hybridMultilevel"/>
    <w:tmpl w:val="BD4C9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BC537E"/>
    <w:multiLevelType w:val="hybridMultilevel"/>
    <w:tmpl w:val="8054B5E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E412B1A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22" w15:restartNumberingAfterBreak="0">
    <w:nsid w:val="649872FD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C1529C"/>
    <w:multiLevelType w:val="hybridMultilevel"/>
    <w:tmpl w:val="D2A82036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6"/>
  </w:num>
  <w:num w:numId="8">
    <w:abstractNumId w:val="8"/>
  </w:num>
  <w:num w:numId="9">
    <w:abstractNumId w:val="10"/>
  </w:num>
  <w:num w:numId="10">
    <w:abstractNumId w:val="21"/>
  </w:num>
  <w:num w:numId="11">
    <w:abstractNumId w:val="12"/>
  </w:num>
  <w:num w:numId="12">
    <w:abstractNumId w:val="19"/>
  </w:num>
  <w:num w:numId="13">
    <w:abstractNumId w:val="18"/>
  </w:num>
  <w:num w:numId="14">
    <w:abstractNumId w:val="13"/>
  </w:num>
  <w:num w:numId="15">
    <w:abstractNumId w:val="14"/>
  </w:num>
  <w:num w:numId="16">
    <w:abstractNumId w:val="17"/>
  </w:num>
  <w:num w:numId="17">
    <w:abstractNumId w:val="15"/>
  </w:num>
  <w:num w:numId="18">
    <w:abstractNumId w:val="11"/>
  </w:num>
  <w:num w:numId="19">
    <w:abstractNumId w:val="23"/>
  </w:num>
  <w:num w:numId="20">
    <w:abstractNumId w:val="9"/>
  </w:num>
  <w:num w:numId="21">
    <w:abstractNumId w:val="20"/>
  </w:num>
  <w:num w:numId="22">
    <w:abstractNumId w:val="7"/>
  </w:num>
  <w:num w:numId="23">
    <w:abstractNumId w:val="22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rcwNDI0NzY3NDFV0lEKTi0uzszPAykwrQUAo7UyziwAAAA="/>
  </w:docVars>
  <w:rsids>
    <w:rsidRoot w:val="00EF57D4"/>
    <w:rsid w:val="0002596B"/>
    <w:rsid w:val="00061362"/>
    <w:rsid w:val="00064DC5"/>
    <w:rsid w:val="00087B10"/>
    <w:rsid w:val="00095B65"/>
    <w:rsid w:val="000A274F"/>
    <w:rsid w:val="000D345D"/>
    <w:rsid w:val="000E254D"/>
    <w:rsid w:val="000F0EF1"/>
    <w:rsid w:val="00132507"/>
    <w:rsid w:val="001B76D6"/>
    <w:rsid w:val="001C6E60"/>
    <w:rsid w:val="001E0632"/>
    <w:rsid w:val="001F2A0B"/>
    <w:rsid w:val="001F4393"/>
    <w:rsid w:val="00213272"/>
    <w:rsid w:val="0022242A"/>
    <w:rsid w:val="00227763"/>
    <w:rsid w:val="00264257"/>
    <w:rsid w:val="00272C7A"/>
    <w:rsid w:val="00291B6C"/>
    <w:rsid w:val="00297473"/>
    <w:rsid w:val="002C0EB9"/>
    <w:rsid w:val="002C4E84"/>
    <w:rsid w:val="002C785C"/>
    <w:rsid w:val="002E73A5"/>
    <w:rsid w:val="002F58AD"/>
    <w:rsid w:val="00303A91"/>
    <w:rsid w:val="00306473"/>
    <w:rsid w:val="00310C66"/>
    <w:rsid w:val="00317174"/>
    <w:rsid w:val="003D72E7"/>
    <w:rsid w:val="003F0482"/>
    <w:rsid w:val="00414BE6"/>
    <w:rsid w:val="00420648"/>
    <w:rsid w:val="00434AAA"/>
    <w:rsid w:val="0045378C"/>
    <w:rsid w:val="00494397"/>
    <w:rsid w:val="004A7412"/>
    <w:rsid w:val="004D2DEF"/>
    <w:rsid w:val="004D4E2A"/>
    <w:rsid w:val="004E6386"/>
    <w:rsid w:val="004F3C50"/>
    <w:rsid w:val="00504CEF"/>
    <w:rsid w:val="00505C7E"/>
    <w:rsid w:val="00522422"/>
    <w:rsid w:val="00536A7E"/>
    <w:rsid w:val="00572A81"/>
    <w:rsid w:val="0057322A"/>
    <w:rsid w:val="005A4B26"/>
    <w:rsid w:val="005B7CEB"/>
    <w:rsid w:val="005C68E8"/>
    <w:rsid w:val="005C6E7C"/>
    <w:rsid w:val="005C72DC"/>
    <w:rsid w:val="005F0503"/>
    <w:rsid w:val="005F1D7F"/>
    <w:rsid w:val="00610B8E"/>
    <w:rsid w:val="006615FF"/>
    <w:rsid w:val="006A7FDD"/>
    <w:rsid w:val="006B4E57"/>
    <w:rsid w:val="006C27F6"/>
    <w:rsid w:val="006E7ADA"/>
    <w:rsid w:val="006F1797"/>
    <w:rsid w:val="006F3208"/>
    <w:rsid w:val="00720D46"/>
    <w:rsid w:val="00721AF4"/>
    <w:rsid w:val="00743949"/>
    <w:rsid w:val="00746B0E"/>
    <w:rsid w:val="00760338"/>
    <w:rsid w:val="0076380D"/>
    <w:rsid w:val="00791996"/>
    <w:rsid w:val="007A1708"/>
    <w:rsid w:val="007B2C47"/>
    <w:rsid w:val="007C3E49"/>
    <w:rsid w:val="00807876"/>
    <w:rsid w:val="00814B97"/>
    <w:rsid w:val="0082022B"/>
    <w:rsid w:val="00861520"/>
    <w:rsid w:val="00863D94"/>
    <w:rsid w:val="008933FD"/>
    <w:rsid w:val="00895F4D"/>
    <w:rsid w:val="008D5AEF"/>
    <w:rsid w:val="009224CC"/>
    <w:rsid w:val="009307BB"/>
    <w:rsid w:val="009656F6"/>
    <w:rsid w:val="00996EE2"/>
    <w:rsid w:val="009A60E3"/>
    <w:rsid w:val="009B5157"/>
    <w:rsid w:val="009C2E17"/>
    <w:rsid w:val="009E2553"/>
    <w:rsid w:val="009E5C77"/>
    <w:rsid w:val="00A026D1"/>
    <w:rsid w:val="00A1035A"/>
    <w:rsid w:val="00A151F1"/>
    <w:rsid w:val="00A2322D"/>
    <w:rsid w:val="00A34EBF"/>
    <w:rsid w:val="00A46905"/>
    <w:rsid w:val="00A620F8"/>
    <w:rsid w:val="00A64BD1"/>
    <w:rsid w:val="00A97094"/>
    <w:rsid w:val="00AB33CB"/>
    <w:rsid w:val="00AC17F4"/>
    <w:rsid w:val="00AE4C7F"/>
    <w:rsid w:val="00B257D7"/>
    <w:rsid w:val="00B30652"/>
    <w:rsid w:val="00B4641C"/>
    <w:rsid w:val="00B73C70"/>
    <w:rsid w:val="00B86EA3"/>
    <w:rsid w:val="00BC3059"/>
    <w:rsid w:val="00BD7036"/>
    <w:rsid w:val="00C1791D"/>
    <w:rsid w:val="00C364B8"/>
    <w:rsid w:val="00C43B3E"/>
    <w:rsid w:val="00C51BFC"/>
    <w:rsid w:val="00C72E77"/>
    <w:rsid w:val="00C77C3E"/>
    <w:rsid w:val="00CA5C26"/>
    <w:rsid w:val="00CD17F2"/>
    <w:rsid w:val="00CD2BBA"/>
    <w:rsid w:val="00CF4475"/>
    <w:rsid w:val="00D3172C"/>
    <w:rsid w:val="00D45A75"/>
    <w:rsid w:val="00D54D4D"/>
    <w:rsid w:val="00D6149C"/>
    <w:rsid w:val="00D67250"/>
    <w:rsid w:val="00D67CB5"/>
    <w:rsid w:val="00D755CE"/>
    <w:rsid w:val="00D95B95"/>
    <w:rsid w:val="00DC167E"/>
    <w:rsid w:val="00DD2469"/>
    <w:rsid w:val="00E43246"/>
    <w:rsid w:val="00E71460"/>
    <w:rsid w:val="00E73079"/>
    <w:rsid w:val="00E81004"/>
    <w:rsid w:val="00EA6CBC"/>
    <w:rsid w:val="00EA73B6"/>
    <w:rsid w:val="00ED3709"/>
    <w:rsid w:val="00ED58F2"/>
    <w:rsid w:val="00EE558A"/>
    <w:rsid w:val="00EF57D4"/>
    <w:rsid w:val="00EF688D"/>
    <w:rsid w:val="00F10D7B"/>
    <w:rsid w:val="00F4409E"/>
    <w:rsid w:val="00F75A41"/>
    <w:rsid w:val="00F75E01"/>
    <w:rsid w:val="00FA1AB0"/>
    <w:rsid w:val="00FA2466"/>
    <w:rsid w:val="00FE115F"/>
    <w:rsid w:val="00FE22E8"/>
    <w:rsid w:val="00FF5D5C"/>
    <w:rsid w:val="00FF6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6D2D34E6"/>
  <w14:defaultImageDpi w14:val="96"/>
  <w15:docId w15:val="{93A5E2CA-E57D-4C5A-A71D-DCFCF9A1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63"/>
      <w:outlineLvl w:val="0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16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36A7E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6A7E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26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26D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0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03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D2469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167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61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6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acm.org/education/CS2013-final-report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thg@cis.fiu.ed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cis.fiu.edu/programs/undergrad/cs/assessment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cis.fiu.edu/programs/undergrad/cs/assessmen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CCA68D62104A40B579D006B47E6BF1" ma:contentTypeVersion="13" ma:contentTypeDescription="Create a new document." ma:contentTypeScope="" ma:versionID="c1e8f17e90ed2280e45072e6e8abd159">
  <xsd:schema xmlns:xsd="http://www.w3.org/2001/XMLSchema" xmlns:xs="http://www.w3.org/2001/XMLSchema" xmlns:p="http://schemas.microsoft.com/office/2006/metadata/properties" xmlns:ns3="166e0c3b-f888-42b1-a0a4-039e761ce070" xmlns:ns4="2c4fe249-bfd8-4857-be6b-a20c5dc6241d" targetNamespace="http://schemas.microsoft.com/office/2006/metadata/properties" ma:root="true" ma:fieldsID="f3d7f750938bd1119a919c1083a5bb08" ns3:_="" ns4:_="">
    <xsd:import namespace="166e0c3b-f888-42b1-a0a4-039e761ce070"/>
    <xsd:import namespace="2c4fe249-bfd8-4857-be6b-a20c5dc624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6e0c3b-f888-42b1-a0a4-039e761ce0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fe249-bfd8-4857-be6b-a20c5dc6241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6CD0C1-02DD-4B35-9F10-9C2F78F9BB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6e0c3b-f888-42b1-a0a4-039e761ce070"/>
    <ds:schemaRef ds:uri="2c4fe249-bfd8-4857-be6b-a20c5dc624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E9E429-DE32-47BE-907F-DF2EF94E58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0BF048F-77A0-4B70-94A0-6636AAD684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14A378-DF01-4DF1-B940-9C6E174BF1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8</Pages>
  <Words>1095</Words>
  <Characters>697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/>
  <LinksUpToDate>false</LinksUpToDate>
  <CharactersWithSpaces>8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Geoffrey Smith</dc:creator>
  <cp:lastModifiedBy>Nagarajan Prabakar</cp:lastModifiedBy>
  <cp:revision>2</cp:revision>
  <cp:lastPrinted>2020-03-12T16:11:00Z</cp:lastPrinted>
  <dcterms:created xsi:type="dcterms:W3CDTF">2021-02-10T19:31:00Z</dcterms:created>
  <dcterms:modified xsi:type="dcterms:W3CDTF">2021-02-10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CCA68D62104A40B579D006B47E6BF1</vt:lpwstr>
  </property>
</Properties>
</file>